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8E758" w14:textId="2F691CD6" w:rsidR="006F2F5E" w:rsidRDefault="006F2F5E">
      <w:pPr>
        <w:rPr>
          <w:rFonts w:ascii="Calibri" w:hAnsi="Calibri" w:cs="Calibri"/>
          <w:color w:val="000000"/>
          <w:sz w:val="23"/>
          <w:szCs w:val="23"/>
        </w:rPr>
      </w:pPr>
      <w:bookmarkStart w:id="0" w:name="_GoBack"/>
      <w:bookmarkEnd w:id="0"/>
    </w:p>
    <w:tbl>
      <w:tblPr>
        <w:tblStyle w:val="Tabela-Siatka1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6F2F5E" w:rsidRPr="006F2F5E" w14:paraId="09174AB0" w14:textId="77777777" w:rsidTr="00270EF5">
        <w:tc>
          <w:tcPr>
            <w:tcW w:w="7225" w:type="dxa"/>
          </w:tcPr>
          <w:p w14:paraId="1F3FEA3F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ascii="OptimusPrinceps" w:eastAsia="Times New Roman" w:hAnsi="OptimusPrinceps" w:cs="Times New Roman"/>
                <w:noProof/>
                <w:lang w:eastAsia="pl-PL"/>
              </w:rPr>
              <w:drawing>
                <wp:inline distT="0" distB="0" distL="0" distR="0" wp14:anchorId="118B765E" wp14:editId="2E48C14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F2F5E">
              <w:rPr>
                <w:rFonts w:eastAsia="Calibri" w:cs="Times New Roman"/>
                <w:sz w:val="16"/>
                <w:szCs w:val="16"/>
              </w:rPr>
              <w:t>Uniwersytet Medyczny im. Karola Marcinkowskiego w Poznaniu</w:t>
            </w:r>
          </w:p>
        </w:tc>
        <w:tc>
          <w:tcPr>
            <w:tcW w:w="2835" w:type="dxa"/>
          </w:tcPr>
          <w:p w14:paraId="720A2D1A" w14:textId="77777777" w:rsidR="006F2F5E" w:rsidRPr="006F2F5E" w:rsidRDefault="006F2F5E" w:rsidP="006F2F5E">
            <w:pPr>
              <w:ind w:left="363"/>
              <w:contextualSpacing/>
              <w:rPr>
                <w:rFonts w:eastAsia="Calibri" w:cs="Times New Roman"/>
                <w:sz w:val="16"/>
                <w:szCs w:val="16"/>
              </w:rPr>
            </w:pPr>
          </w:p>
          <w:p w14:paraId="0B7143D2" w14:textId="249C6717" w:rsidR="006F2F5E" w:rsidRPr="006F2F5E" w:rsidRDefault="006F2F5E" w:rsidP="006F2F5E">
            <w:pPr>
              <w:contextualSpacing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 xml:space="preserve">załącznik </w:t>
            </w:r>
            <w:r w:rsidR="00C75927">
              <w:rPr>
                <w:rFonts w:eastAsia="Calibri" w:cs="Times New Roman"/>
                <w:sz w:val="16"/>
                <w:szCs w:val="16"/>
              </w:rPr>
              <w:t>2</w:t>
            </w:r>
          </w:p>
          <w:p w14:paraId="13438F0E" w14:textId="72BC75EE" w:rsidR="006F2F5E" w:rsidRPr="006F2F5E" w:rsidRDefault="006F2F5E" w:rsidP="006F2F5E">
            <w:pPr>
              <w:contextualSpacing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 xml:space="preserve">do Komunikatu nr </w:t>
            </w:r>
            <w:r w:rsidR="00C75927">
              <w:rPr>
                <w:rFonts w:eastAsia="Calibri" w:cs="Times New Roman"/>
                <w:sz w:val="16"/>
                <w:szCs w:val="16"/>
              </w:rPr>
              <w:t>1</w:t>
            </w:r>
            <w:r w:rsidR="008D614B">
              <w:rPr>
                <w:rFonts w:eastAsia="Calibri" w:cs="Times New Roman"/>
                <w:sz w:val="16"/>
                <w:szCs w:val="16"/>
              </w:rPr>
              <w:t>4</w:t>
            </w:r>
            <w:r w:rsidR="00640DC5">
              <w:rPr>
                <w:rFonts w:eastAsia="Calibri" w:cs="Times New Roman"/>
                <w:sz w:val="16"/>
                <w:szCs w:val="16"/>
              </w:rPr>
              <w:t>/2020</w:t>
            </w:r>
          </w:p>
          <w:p w14:paraId="21D3D5AB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Dyrektora Szkoły Doktorskiej UMP</w:t>
            </w:r>
          </w:p>
          <w:p w14:paraId="56B8C2D5" w14:textId="58C435E7" w:rsidR="006F2F5E" w:rsidRPr="006F2F5E" w:rsidRDefault="008C7EF4" w:rsidP="00C75927">
            <w:pPr>
              <w:contextualSpacing/>
              <w:rPr>
                <w:rFonts w:eastAsia="Calibri" w:cs="Times New Roman"/>
                <w:sz w:val="16"/>
                <w:szCs w:val="16"/>
              </w:rPr>
            </w:pPr>
            <w:r>
              <w:rPr>
                <w:rFonts w:eastAsia="Calibri" w:cs="Times New Roman"/>
                <w:sz w:val="16"/>
                <w:szCs w:val="16"/>
              </w:rPr>
              <w:t xml:space="preserve">z dnia </w:t>
            </w:r>
            <w:r w:rsidR="00C75927">
              <w:rPr>
                <w:rFonts w:eastAsia="Calibri" w:cs="Times New Roman"/>
                <w:sz w:val="16"/>
                <w:szCs w:val="16"/>
              </w:rPr>
              <w:t>18</w:t>
            </w:r>
            <w:r>
              <w:rPr>
                <w:rFonts w:eastAsia="Calibri" w:cs="Times New Roman"/>
                <w:sz w:val="16"/>
                <w:szCs w:val="16"/>
              </w:rPr>
              <w:t xml:space="preserve"> </w:t>
            </w:r>
            <w:r w:rsidR="00C75927">
              <w:rPr>
                <w:rFonts w:eastAsia="Calibri" w:cs="Times New Roman"/>
                <w:sz w:val="16"/>
                <w:szCs w:val="16"/>
              </w:rPr>
              <w:t>grudnia</w:t>
            </w:r>
            <w:r w:rsidR="006F2F5E" w:rsidRPr="006F2F5E">
              <w:rPr>
                <w:rFonts w:eastAsia="Calibri" w:cs="Times New Roman"/>
                <w:sz w:val="16"/>
                <w:szCs w:val="16"/>
              </w:rPr>
              <w:t xml:space="preserve"> 2020r.</w:t>
            </w:r>
          </w:p>
        </w:tc>
      </w:tr>
    </w:tbl>
    <w:p w14:paraId="5D98E53A" w14:textId="77777777" w:rsidR="006F2F5E" w:rsidRPr="006F2F5E" w:rsidRDefault="006F2F5E" w:rsidP="006F2F5E">
      <w:pPr>
        <w:spacing w:after="0" w:line="240" w:lineRule="auto"/>
        <w:contextualSpacing/>
        <w:rPr>
          <w:rFonts w:ascii="Calibri" w:eastAsia="Calibri" w:hAnsi="Calibri" w:cs="Times New Roman"/>
          <w:sz w:val="16"/>
          <w:szCs w:val="16"/>
        </w:rPr>
      </w:pPr>
    </w:p>
    <w:p w14:paraId="4D9ED11D" w14:textId="77777777" w:rsidR="006F2F5E" w:rsidRPr="006F2F5E" w:rsidRDefault="006F2F5E" w:rsidP="006F2F5E">
      <w:pPr>
        <w:ind w:left="-426" w:right="-567"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6F2F5E">
        <w:rPr>
          <w:rFonts w:ascii="Calibri" w:eastAsia="Calibri" w:hAnsi="Calibri" w:cs="Times New Roman"/>
          <w:b/>
          <w:sz w:val="28"/>
          <w:szCs w:val="28"/>
        </w:rPr>
        <w:t>Szkoła Doktorska Uniwersytetu Medycznego im. Karola Marcinkowskiego w Poznaniu</w:t>
      </w:r>
    </w:p>
    <w:p w14:paraId="60C926B7" w14:textId="77777777" w:rsidR="006F2F5E" w:rsidRDefault="006F2F5E" w:rsidP="00C75927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6F2F5E">
        <w:rPr>
          <w:rFonts w:ascii="Calibri" w:eastAsia="Calibri" w:hAnsi="Calibri" w:cs="Times New Roman"/>
          <w:b/>
          <w:sz w:val="32"/>
          <w:szCs w:val="32"/>
        </w:rPr>
        <w:t>SPRAWOZDANIE DOKTORANTA</w:t>
      </w:r>
    </w:p>
    <w:p w14:paraId="1FDF2AE0" w14:textId="77777777" w:rsidR="006F2F5E" w:rsidRDefault="006F2F5E" w:rsidP="00C75927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</w:rPr>
      </w:pPr>
      <w:r>
        <w:rPr>
          <w:rFonts w:ascii="Calibri" w:eastAsia="Calibri" w:hAnsi="Calibri" w:cs="Times New Roman"/>
          <w:b/>
          <w:sz w:val="32"/>
          <w:szCs w:val="32"/>
        </w:rPr>
        <w:t>DO OCENY ŚRÓDOKRESOWEJ</w:t>
      </w:r>
    </w:p>
    <w:p w14:paraId="09C065E4" w14:textId="77777777" w:rsidR="00C75927" w:rsidRPr="006F2F5E" w:rsidRDefault="00C75927" w:rsidP="00C75927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130"/>
        <w:gridCol w:w="1843"/>
        <w:gridCol w:w="2362"/>
        <w:gridCol w:w="2362"/>
        <w:gridCol w:w="2363"/>
      </w:tblGrid>
      <w:tr w:rsidR="006F2F5E" w:rsidRPr="006F2F5E" w14:paraId="35B8FE3C" w14:textId="77777777" w:rsidTr="008C7EF4">
        <w:trPr>
          <w:trHeight w:val="567"/>
        </w:trPr>
        <w:tc>
          <w:tcPr>
            <w:tcW w:w="1130" w:type="dxa"/>
            <w:shd w:val="clear" w:color="auto" w:fill="D9D9D9"/>
            <w:vAlign w:val="center"/>
          </w:tcPr>
          <w:p w14:paraId="4F7C9888" w14:textId="77777777" w:rsidR="006F2F5E" w:rsidRPr="006F2F5E" w:rsidRDefault="006F2F5E" w:rsidP="006F2F5E">
            <w:pPr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KRES</w:t>
            </w:r>
            <w:r w:rsidRPr="006F2F5E">
              <w:rPr>
                <w:rFonts w:eastAsia="Calibri" w:cs="Times New Roman"/>
                <w:b/>
              </w:rPr>
              <w:t>:</w:t>
            </w:r>
          </w:p>
        </w:tc>
        <w:tc>
          <w:tcPr>
            <w:tcW w:w="8930" w:type="dxa"/>
            <w:gridSpan w:val="4"/>
            <w:shd w:val="clear" w:color="auto" w:fill="auto"/>
            <w:vAlign w:val="center"/>
          </w:tcPr>
          <w:p w14:paraId="79F48C58" w14:textId="77777777" w:rsidR="006F2F5E" w:rsidRPr="006F2F5E" w:rsidRDefault="006F2F5E" w:rsidP="006F2F5E">
            <w:pPr>
              <w:ind w:right="175"/>
              <w:jc w:val="center"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>20.../20...</w:t>
            </w:r>
          </w:p>
        </w:tc>
      </w:tr>
      <w:tr w:rsidR="006F2F5E" w:rsidRPr="006F2F5E" w14:paraId="73C987A0" w14:textId="77777777" w:rsidTr="00164EC1">
        <w:trPr>
          <w:trHeight w:val="235"/>
        </w:trPr>
        <w:tc>
          <w:tcPr>
            <w:tcW w:w="10060" w:type="dxa"/>
            <w:gridSpan w:val="5"/>
            <w:shd w:val="clear" w:color="auto" w:fill="D9D9D9"/>
            <w:vAlign w:val="center"/>
          </w:tcPr>
          <w:p w14:paraId="14FE1DCA" w14:textId="77777777" w:rsidR="006F2F5E" w:rsidRPr="006F2F5E" w:rsidRDefault="006F2F5E" w:rsidP="006F2F5E">
            <w:pPr>
              <w:ind w:right="-567"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 xml:space="preserve">DANE DOKTORANTA </w:t>
            </w:r>
          </w:p>
        </w:tc>
      </w:tr>
      <w:tr w:rsidR="006F2F5E" w:rsidRPr="006F2F5E" w14:paraId="5CDBA461" w14:textId="77777777" w:rsidTr="00164EC1">
        <w:trPr>
          <w:trHeight w:val="410"/>
        </w:trPr>
        <w:tc>
          <w:tcPr>
            <w:tcW w:w="2973" w:type="dxa"/>
            <w:gridSpan w:val="2"/>
            <w:vAlign w:val="center"/>
          </w:tcPr>
          <w:p w14:paraId="1564FCA3" w14:textId="77777777" w:rsidR="006F2F5E" w:rsidRPr="006F2F5E" w:rsidRDefault="006F2F5E" w:rsidP="006F2F5E">
            <w:pPr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5E3CC843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072E19FF" w14:textId="77777777" w:rsidTr="00164EC1">
        <w:trPr>
          <w:trHeight w:val="416"/>
        </w:trPr>
        <w:tc>
          <w:tcPr>
            <w:tcW w:w="2973" w:type="dxa"/>
            <w:gridSpan w:val="2"/>
            <w:vAlign w:val="center"/>
          </w:tcPr>
          <w:p w14:paraId="713E089C" w14:textId="77777777" w:rsidR="006F2F5E" w:rsidRPr="006F2F5E" w:rsidRDefault="006F2F5E" w:rsidP="006F2F5E">
            <w:pPr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NUMER ALBUMU</w:t>
            </w:r>
          </w:p>
        </w:tc>
        <w:tc>
          <w:tcPr>
            <w:tcW w:w="7087" w:type="dxa"/>
            <w:gridSpan w:val="3"/>
            <w:vAlign w:val="center"/>
          </w:tcPr>
          <w:p w14:paraId="73DD2DAC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5483F484" w14:textId="77777777" w:rsidTr="00164EC1">
        <w:trPr>
          <w:trHeight w:val="408"/>
        </w:trPr>
        <w:tc>
          <w:tcPr>
            <w:tcW w:w="2973" w:type="dxa"/>
            <w:gridSpan w:val="2"/>
            <w:vAlign w:val="center"/>
          </w:tcPr>
          <w:p w14:paraId="0EA7FE84" w14:textId="77777777" w:rsidR="006F2F5E" w:rsidRPr="006F2F5E" w:rsidRDefault="006F2F5E" w:rsidP="006F2F5E">
            <w:pPr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5DDBCE3D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4DC0579A" w14:textId="77777777" w:rsidTr="00164EC1">
        <w:trPr>
          <w:trHeight w:val="273"/>
        </w:trPr>
        <w:tc>
          <w:tcPr>
            <w:tcW w:w="2973" w:type="dxa"/>
            <w:gridSpan w:val="2"/>
            <w:vAlign w:val="center"/>
          </w:tcPr>
          <w:p w14:paraId="65485D8B" w14:textId="77777777" w:rsidR="006F2F5E" w:rsidRPr="006F2F5E" w:rsidRDefault="006F2F5E" w:rsidP="006F2F5E">
            <w:pPr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ROK ROZPOCZĘCIA KSZTAŁCENIA W SZKOLE DOKTORSKIEJ</w:t>
            </w:r>
          </w:p>
        </w:tc>
        <w:tc>
          <w:tcPr>
            <w:tcW w:w="7087" w:type="dxa"/>
            <w:gridSpan w:val="3"/>
            <w:vAlign w:val="center"/>
          </w:tcPr>
          <w:p w14:paraId="2439856C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4074A666" w14:textId="77777777" w:rsidTr="00164EC1">
        <w:trPr>
          <w:trHeight w:val="209"/>
        </w:trPr>
        <w:tc>
          <w:tcPr>
            <w:tcW w:w="10060" w:type="dxa"/>
            <w:gridSpan w:val="5"/>
            <w:shd w:val="clear" w:color="auto" w:fill="D9D9D9"/>
            <w:vAlign w:val="center"/>
          </w:tcPr>
          <w:p w14:paraId="66ED80D7" w14:textId="77777777" w:rsidR="006F2F5E" w:rsidRPr="006F2F5E" w:rsidRDefault="006F2F5E" w:rsidP="006F2F5E">
            <w:pPr>
              <w:ind w:right="-567"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>ROZPRAWA DOKTORSKA</w:t>
            </w:r>
          </w:p>
        </w:tc>
      </w:tr>
      <w:tr w:rsidR="00DF7C89" w:rsidRPr="006F2F5E" w14:paraId="1EFD7F02" w14:textId="77777777" w:rsidTr="00DF7C89">
        <w:trPr>
          <w:trHeight w:val="237"/>
        </w:trPr>
        <w:tc>
          <w:tcPr>
            <w:tcW w:w="2973" w:type="dxa"/>
            <w:gridSpan w:val="2"/>
            <w:vMerge w:val="restart"/>
            <w:vAlign w:val="center"/>
          </w:tcPr>
          <w:p w14:paraId="56207F47" w14:textId="77777777" w:rsidR="00DF7C89" w:rsidRPr="006F2F5E" w:rsidRDefault="00DF7C89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TYTUŁ ROZPRAWY DOKTORSKIEJ</w:t>
            </w:r>
          </w:p>
          <w:p w14:paraId="37BFBA09" w14:textId="77777777" w:rsidR="00DF7C89" w:rsidRPr="006F2F5E" w:rsidRDefault="00DF7C89" w:rsidP="006F2F5E">
            <w:pPr>
              <w:ind w:right="34"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w języku polskim i angielskim)</w:t>
            </w:r>
          </w:p>
        </w:tc>
        <w:tc>
          <w:tcPr>
            <w:tcW w:w="7087" w:type="dxa"/>
            <w:gridSpan w:val="3"/>
            <w:vAlign w:val="center"/>
          </w:tcPr>
          <w:p w14:paraId="5150ACAE" w14:textId="77777777" w:rsidR="00DF7C89" w:rsidRPr="006F2F5E" w:rsidRDefault="00DF7C89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DF7C89" w:rsidRPr="006F2F5E" w14:paraId="2A25B882" w14:textId="77777777" w:rsidTr="00270EF5">
        <w:trPr>
          <w:trHeight w:val="237"/>
        </w:trPr>
        <w:tc>
          <w:tcPr>
            <w:tcW w:w="2973" w:type="dxa"/>
            <w:gridSpan w:val="2"/>
            <w:vMerge/>
            <w:vAlign w:val="center"/>
          </w:tcPr>
          <w:p w14:paraId="15FD360F" w14:textId="77777777" w:rsidR="00DF7C89" w:rsidRPr="006F2F5E" w:rsidRDefault="00DF7C89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7087" w:type="dxa"/>
            <w:gridSpan w:val="3"/>
            <w:vAlign w:val="center"/>
          </w:tcPr>
          <w:p w14:paraId="2E0FAB27" w14:textId="77777777" w:rsidR="00DF7C89" w:rsidRPr="006F2F5E" w:rsidRDefault="00DF7C89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6D06682D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7DFE2380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 xml:space="preserve">DYSCYPLINA NAUKOWA </w:t>
            </w:r>
          </w:p>
          <w:p w14:paraId="19A4D30C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podkreślić właściwe)</w:t>
            </w:r>
          </w:p>
        </w:tc>
        <w:tc>
          <w:tcPr>
            <w:tcW w:w="2362" w:type="dxa"/>
            <w:vAlign w:val="center"/>
          </w:tcPr>
          <w:p w14:paraId="63413C6A" w14:textId="77777777" w:rsidR="006F2F5E" w:rsidRPr="006F2F5E" w:rsidRDefault="006F2F5E" w:rsidP="006F2F5E">
            <w:pPr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14:paraId="58B78C2B" w14:textId="77777777" w:rsidR="006F2F5E" w:rsidRPr="006F2F5E" w:rsidRDefault="006F2F5E" w:rsidP="006F2F5E">
            <w:pPr>
              <w:ind w:right="80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14:paraId="14892969" w14:textId="77777777" w:rsidR="006F2F5E" w:rsidRPr="006F2F5E" w:rsidRDefault="006F2F5E" w:rsidP="006F2F5E">
            <w:pPr>
              <w:ind w:right="175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o zdrowiu</w:t>
            </w:r>
          </w:p>
        </w:tc>
      </w:tr>
      <w:tr w:rsidR="006F2F5E" w:rsidRPr="006F2F5E" w14:paraId="2A2D5AB5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29D767AE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 xml:space="preserve">PLANOWANY TERMIN ZŁOŻENIA ROZPRAWY DOKTORSKIEJ </w:t>
            </w:r>
          </w:p>
          <w:p w14:paraId="47B15640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podać miesiąc i rok)</w:t>
            </w:r>
          </w:p>
        </w:tc>
        <w:tc>
          <w:tcPr>
            <w:tcW w:w="7087" w:type="dxa"/>
            <w:gridSpan w:val="3"/>
            <w:vAlign w:val="center"/>
          </w:tcPr>
          <w:p w14:paraId="7946BF7F" w14:textId="77777777" w:rsidR="006F2F5E" w:rsidRPr="006F2F5E" w:rsidRDefault="006F2F5E" w:rsidP="006F2F5E">
            <w:pPr>
              <w:ind w:right="-567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23991B54" w14:textId="77777777" w:rsidTr="00164EC1">
        <w:trPr>
          <w:trHeight w:val="268"/>
        </w:trPr>
        <w:tc>
          <w:tcPr>
            <w:tcW w:w="10060" w:type="dxa"/>
            <w:gridSpan w:val="5"/>
            <w:shd w:val="clear" w:color="auto" w:fill="D9D9D9"/>
            <w:vAlign w:val="center"/>
          </w:tcPr>
          <w:p w14:paraId="28FD9710" w14:textId="77777777" w:rsidR="006F2F5E" w:rsidRPr="006F2F5E" w:rsidRDefault="006F2F5E" w:rsidP="006F2F5E">
            <w:pPr>
              <w:ind w:right="-567"/>
              <w:contextualSpacing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>PROMOTOR</w:t>
            </w:r>
          </w:p>
        </w:tc>
      </w:tr>
      <w:tr w:rsidR="006F2F5E" w:rsidRPr="006F2F5E" w14:paraId="0E510AB1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43BA292D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57CA7E02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4BEC13F2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5613D45C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14:paraId="51C69FC4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381BB9C7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3AC5FA6A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DYSCYPLINA NAUKOWA</w:t>
            </w:r>
          </w:p>
          <w:p w14:paraId="582483A2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/DYSCYPLINY NAUKOWE</w:t>
            </w:r>
          </w:p>
          <w:p w14:paraId="0BDAB080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podkreślić właściwe – dyscyplinę podstawową pogrubić)</w:t>
            </w:r>
          </w:p>
        </w:tc>
        <w:tc>
          <w:tcPr>
            <w:tcW w:w="2362" w:type="dxa"/>
            <w:vAlign w:val="center"/>
          </w:tcPr>
          <w:p w14:paraId="5FB1DF63" w14:textId="77777777" w:rsidR="006F2F5E" w:rsidRPr="006F2F5E" w:rsidRDefault="006F2F5E" w:rsidP="006F2F5E">
            <w:pPr>
              <w:ind w:right="128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14:paraId="45D3BE58" w14:textId="77777777" w:rsidR="006F2F5E" w:rsidRPr="006F2F5E" w:rsidRDefault="006F2F5E" w:rsidP="006F2F5E">
            <w:pPr>
              <w:ind w:right="80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14:paraId="673A0697" w14:textId="77777777" w:rsidR="006F2F5E" w:rsidRPr="006F2F5E" w:rsidRDefault="006F2F5E" w:rsidP="006F2F5E">
            <w:pPr>
              <w:ind w:right="175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o zdrowiu</w:t>
            </w:r>
          </w:p>
        </w:tc>
      </w:tr>
      <w:tr w:rsidR="006F2F5E" w:rsidRPr="006F2F5E" w14:paraId="5D30054E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1AB2E8DA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5C9BB9B4" w14:textId="77777777" w:rsidR="006F2F5E" w:rsidRPr="006F2F5E" w:rsidRDefault="006F2F5E" w:rsidP="006F2F5E">
            <w:pPr>
              <w:ind w:right="-567"/>
              <w:rPr>
                <w:rFonts w:eastAsia="Calibri" w:cs="Times New Roman"/>
              </w:rPr>
            </w:pPr>
          </w:p>
        </w:tc>
      </w:tr>
      <w:tr w:rsidR="006F2F5E" w:rsidRPr="006F2F5E" w14:paraId="74E97076" w14:textId="77777777" w:rsidTr="00164EC1">
        <w:trPr>
          <w:trHeight w:val="250"/>
        </w:trPr>
        <w:tc>
          <w:tcPr>
            <w:tcW w:w="10060" w:type="dxa"/>
            <w:gridSpan w:val="5"/>
            <w:shd w:val="clear" w:color="auto" w:fill="D9D9D9"/>
            <w:vAlign w:val="center"/>
          </w:tcPr>
          <w:p w14:paraId="16487627" w14:textId="77777777" w:rsidR="006F2F5E" w:rsidRPr="006F2F5E" w:rsidRDefault="006F2F5E" w:rsidP="006F2F5E">
            <w:pPr>
              <w:ind w:right="-567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  <w:b/>
              </w:rPr>
              <w:t xml:space="preserve">DRUGI PROMOTOR / PROMOTOR POMOCNICZY </w:t>
            </w:r>
            <w:r w:rsidRPr="006F2F5E">
              <w:rPr>
                <w:rFonts w:eastAsia="Calibri" w:cs="Times New Roman"/>
                <w:sz w:val="16"/>
                <w:szCs w:val="16"/>
              </w:rPr>
              <w:t>(niepotrzebne skreślić)</w:t>
            </w:r>
          </w:p>
        </w:tc>
      </w:tr>
      <w:tr w:rsidR="006F2F5E" w:rsidRPr="006F2F5E" w14:paraId="74679624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3A8C44D8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3239F48D" w14:textId="77777777" w:rsidR="006F2F5E" w:rsidRPr="006F2F5E" w:rsidRDefault="006F2F5E" w:rsidP="006F2F5E">
            <w:pPr>
              <w:ind w:right="-567"/>
              <w:rPr>
                <w:rFonts w:eastAsia="Calibri" w:cs="Times New Roman"/>
              </w:rPr>
            </w:pPr>
          </w:p>
        </w:tc>
      </w:tr>
      <w:tr w:rsidR="006F2F5E" w:rsidRPr="006F2F5E" w14:paraId="62316EA7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44F7E9E0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14:paraId="75D40785" w14:textId="77777777" w:rsidR="006F2F5E" w:rsidRPr="006F2F5E" w:rsidRDefault="006F2F5E" w:rsidP="006F2F5E">
            <w:pPr>
              <w:ind w:right="-567"/>
              <w:rPr>
                <w:rFonts w:eastAsia="Calibri" w:cs="Times New Roman"/>
              </w:rPr>
            </w:pPr>
          </w:p>
        </w:tc>
      </w:tr>
      <w:tr w:rsidR="006F2F5E" w:rsidRPr="006F2F5E" w14:paraId="2E47BEC7" w14:textId="77777777" w:rsidTr="00270EF5">
        <w:trPr>
          <w:trHeight w:val="567"/>
        </w:trPr>
        <w:tc>
          <w:tcPr>
            <w:tcW w:w="2973" w:type="dxa"/>
            <w:gridSpan w:val="2"/>
            <w:vAlign w:val="center"/>
          </w:tcPr>
          <w:p w14:paraId="1D6EE7E5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DYSCYPLINA NAUKOWA</w:t>
            </w:r>
          </w:p>
          <w:p w14:paraId="42C2ECE5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/DYSCYPLINY NAUKOWE</w:t>
            </w:r>
          </w:p>
          <w:p w14:paraId="4B06E994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podkreślić właściwe – dyscyplinę podstawową pogrubić)</w:t>
            </w:r>
          </w:p>
        </w:tc>
        <w:tc>
          <w:tcPr>
            <w:tcW w:w="2362" w:type="dxa"/>
            <w:vAlign w:val="center"/>
          </w:tcPr>
          <w:p w14:paraId="633BAB2E" w14:textId="77777777" w:rsidR="006F2F5E" w:rsidRPr="006F2F5E" w:rsidRDefault="006F2F5E" w:rsidP="006F2F5E">
            <w:pPr>
              <w:ind w:right="128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14:paraId="0322EA71" w14:textId="77777777" w:rsidR="006F2F5E" w:rsidRPr="006F2F5E" w:rsidRDefault="006F2F5E" w:rsidP="006F2F5E">
            <w:pPr>
              <w:ind w:right="80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14:paraId="6D88A5A6" w14:textId="77777777" w:rsidR="006F2F5E" w:rsidRPr="006F2F5E" w:rsidRDefault="006F2F5E" w:rsidP="006F2F5E">
            <w:pPr>
              <w:ind w:right="175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o zdrowiu</w:t>
            </w:r>
          </w:p>
        </w:tc>
      </w:tr>
      <w:tr w:rsidR="006F2F5E" w:rsidRPr="006F2F5E" w14:paraId="25528CE2" w14:textId="77777777" w:rsidTr="00C75927">
        <w:trPr>
          <w:trHeight w:val="675"/>
        </w:trPr>
        <w:tc>
          <w:tcPr>
            <w:tcW w:w="2973" w:type="dxa"/>
            <w:gridSpan w:val="2"/>
            <w:vAlign w:val="center"/>
          </w:tcPr>
          <w:p w14:paraId="116EB13C" w14:textId="77777777" w:rsidR="006F2F5E" w:rsidRPr="006F2F5E" w:rsidRDefault="006F2F5E" w:rsidP="006F2F5E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5E921593" w14:textId="77777777" w:rsidR="006F2F5E" w:rsidRPr="006F2F5E" w:rsidRDefault="006F2F5E" w:rsidP="006F2F5E">
            <w:pPr>
              <w:ind w:right="-567"/>
              <w:rPr>
                <w:rFonts w:eastAsia="Calibri" w:cs="Times New Roman"/>
              </w:rPr>
            </w:pPr>
          </w:p>
        </w:tc>
      </w:tr>
    </w:tbl>
    <w:p w14:paraId="1B155208" w14:textId="2F7AA22B" w:rsidR="00164EC1" w:rsidRDefault="00164EC1">
      <w:pPr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br w:type="page"/>
      </w:r>
    </w:p>
    <w:p w14:paraId="1BF8B3AE" w14:textId="77777777" w:rsidR="006F2F5E" w:rsidRPr="006F2F5E" w:rsidRDefault="006F2F5E" w:rsidP="006F2F5E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985"/>
        <w:gridCol w:w="283"/>
        <w:gridCol w:w="567"/>
        <w:gridCol w:w="709"/>
        <w:gridCol w:w="1701"/>
        <w:gridCol w:w="425"/>
        <w:gridCol w:w="567"/>
        <w:gridCol w:w="992"/>
        <w:gridCol w:w="142"/>
        <w:gridCol w:w="142"/>
        <w:gridCol w:w="567"/>
        <w:gridCol w:w="283"/>
        <w:gridCol w:w="1134"/>
      </w:tblGrid>
      <w:tr w:rsidR="006F2F5E" w:rsidRPr="006F2F5E" w14:paraId="5D879702" w14:textId="77777777" w:rsidTr="00863928">
        <w:trPr>
          <w:trHeight w:val="288"/>
        </w:trPr>
        <w:tc>
          <w:tcPr>
            <w:tcW w:w="10060" w:type="dxa"/>
            <w:gridSpan w:val="14"/>
            <w:shd w:val="clear" w:color="auto" w:fill="D9D9D9"/>
            <w:vAlign w:val="center"/>
          </w:tcPr>
          <w:p w14:paraId="2F11EB96" w14:textId="77777777" w:rsidR="006F2F5E" w:rsidRPr="006F2F5E" w:rsidRDefault="00863928" w:rsidP="00513D87">
            <w:pPr>
              <w:ind w:right="-567"/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1. </w:t>
            </w:r>
            <w:r w:rsidRPr="00863928">
              <w:rPr>
                <w:rFonts w:eastAsia="Calibri" w:cs="Times New Roman"/>
                <w:b/>
              </w:rPr>
              <w:t>ROZWÓJ DOKTORANTA I JEGO DOROBEK NAUKOWY</w:t>
            </w:r>
          </w:p>
        </w:tc>
      </w:tr>
      <w:tr w:rsidR="006F2F5E" w:rsidRPr="006F2F5E" w14:paraId="1638C0F2" w14:textId="77777777" w:rsidTr="006F2F5E">
        <w:trPr>
          <w:trHeight w:val="703"/>
        </w:trPr>
        <w:tc>
          <w:tcPr>
            <w:tcW w:w="10060" w:type="dxa"/>
            <w:gridSpan w:val="14"/>
            <w:shd w:val="clear" w:color="auto" w:fill="F2F2F2"/>
            <w:vAlign w:val="center"/>
          </w:tcPr>
          <w:p w14:paraId="35B90670" w14:textId="73DD0C80" w:rsidR="006F2F5E" w:rsidRPr="00E12E1D" w:rsidRDefault="006F2F5E" w:rsidP="00E570EC">
            <w:pPr>
              <w:contextualSpacing/>
              <w:jc w:val="both"/>
              <w:rPr>
                <w:rFonts w:eastAsia="Calibri" w:cs="Times New Roman"/>
                <w:b/>
                <w:smallCaps/>
              </w:rPr>
            </w:pPr>
            <w:r w:rsidRPr="006F2F5E">
              <w:rPr>
                <w:rFonts w:eastAsia="Calibri" w:cs="Times New Roman"/>
                <w:b/>
                <w:smallCaps/>
              </w:rPr>
              <w:t xml:space="preserve"> PUBLIKACJE </w:t>
            </w:r>
            <w:r w:rsidR="00513D87">
              <w:rPr>
                <w:rFonts w:eastAsia="Calibri" w:cs="Times New Roman"/>
                <w:b/>
                <w:smallCaps/>
              </w:rPr>
              <w:t>(PRZED ROZPOCZĘCIEM KSZTAŁCENIA W SZKOLE DOKTORSKIEJ</w:t>
            </w:r>
            <w:r w:rsidR="00E570EC">
              <w:rPr>
                <w:rFonts w:eastAsia="Calibri" w:cs="Times New Roman"/>
                <w:b/>
                <w:smallCaps/>
              </w:rPr>
              <w:t xml:space="preserve"> -</w:t>
            </w:r>
            <w:r w:rsidR="006D5D1C">
              <w:rPr>
                <w:rFonts w:eastAsia="Calibri" w:cs="Times New Roman"/>
                <w:b/>
                <w:smallCaps/>
              </w:rPr>
              <w:t xml:space="preserve"> DANE DO WGLĄDU KOMISJI, NIE PODLEGAJĄ OCENIE</w:t>
            </w:r>
            <w:r w:rsidR="00513D87">
              <w:rPr>
                <w:rFonts w:eastAsia="Calibri" w:cs="Times New Roman"/>
                <w:b/>
                <w:smallCaps/>
              </w:rPr>
              <w:t>)</w:t>
            </w:r>
          </w:p>
        </w:tc>
      </w:tr>
      <w:tr w:rsidR="006F2F5E" w:rsidRPr="006F2F5E" w14:paraId="642C1B60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1A4EB79E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  <w:r w:rsidRPr="006F2F5E">
              <w:rPr>
                <w:rFonts w:eastAsia="Calibri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985" w:type="dxa"/>
            <w:vAlign w:val="center"/>
          </w:tcPr>
          <w:p w14:paraId="58E6E89C" w14:textId="77777777" w:rsidR="006F2F5E" w:rsidRPr="006F2F5E" w:rsidRDefault="006F2F5E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AUTORZY</w:t>
            </w:r>
          </w:p>
        </w:tc>
        <w:tc>
          <w:tcPr>
            <w:tcW w:w="1559" w:type="dxa"/>
            <w:gridSpan w:val="3"/>
            <w:vAlign w:val="center"/>
          </w:tcPr>
          <w:p w14:paraId="2D769C10" w14:textId="77777777" w:rsidR="006F2F5E" w:rsidRPr="006F2F5E" w:rsidRDefault="006F2F5E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6F2F5E">
              <w:rPr>
                <w:rFonts w:eastAsia="Calibri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2126" w:type="dxa"/>
            <w:gridSpan w:val="2"/>
            <w:vAlign w:val="center"/>
          </w:tcPr>
          <w:p w14:paraId="3A4DE12A" w14:textId="77777777" w:rsidR="006F2F5E" w:rsidRPr="006F2F5E" w:rsidRDefault="006F2F5E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6F2F5E">
              <w:rPr>
                <w:rFonts w:eastAsia="Calibri" w:cs="Times New Roman"/>
                <w:sz w:val="18"/>
                <w:szCs w:val="18"/>
                <w:lang w:val="en-US"/>
              </w:rPr>
              <w:t>TYTUŁ CZASOPISMA/ NAZWA WYDAWNICTWA</w:t>
            </w:r>
          </w:p>
        </w:tc>
        <w:tc>
          <w:tcPr>
            <w:tcW w:w="1843" w:type="dxa"/>
            <w:gridSpan w:val="4"/>
            <w:vAlign w:val="center"/>
          </w:tcPr>
          <w:p w14:paraId="58C3C972" w14:textId="77777777" w:rsidR="006F2F5E" w:rsidRPr="006F2F5E" w:rsidRDefault="006F2F5E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 xml:space="preserve">DANE BIBLIOGRAFICZNE </w:t>
            </w:r>
            <w:r w:rsidRPr="006F2F5E">
              <w:rPr>
                <w:rFonts w:eastAsia="Calibri" w:cs="Times New Roman"/>
                <w:sz w:val="16"/>
                <w:szCs w:val="16"/>
              </w:rPr>
              <w:t>(rok i miesiąc /tom /zeszyt /strony – dla czasopisma elektronicznego dostępne dane)</w:t>
            </w:r>
          </w:p>
        </w:tc>
        <w:tc>
          <w:tcPr>
            <w:tcW w:w="850" w:type="dxa"/>
            <w:gridSpan w:val="2"/>
            <w:vAlign w:val="center"/>
          </w:tcPr>
          <w:p w14:paraId="6A13F54D" w14:textId="77777777" w:rsidR="006F2F5E" w:rsidRPr="00E12E1D" w:rsidRDefault="006F2F5E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E12E1D">
              <w:rPr>
                <w:rFonts w:eastAsia="Calibri" w:cs="Times New Roman"/>
                <w:sz w:val="18"/>
                <w:szCs w:val="18"/>
              </w:rPr>
              <w:t>IF/ PUNKTY MNISW</w:t>
            </w:r>
            <w:r w:rsidR="00E12E1D" w:rsidRPr="00E12E1D">
              <w:rPr>
                <w:rFonts w:eastAsia="Calibri" w:cs="Times New Roman"/>
                <w:sz w:val="18"/>
                <w:szCs w:val="18"/>
              </w:rPr>
              <w:t xml:space="preserve"> lub P</w:t>
            </w:r>
            <w:r w:rsidR="00E12E1D">
              <w:rPr>
                <w:rFonts w:eastAsia="Calibri" w:cs="Times New Roman"/>
                <w:sz w:val="18"/>
                <w:szCs w:val="18"/>
              </w:rPr>
              <w:t>UNKTY MNISW</w:t>
            </w:r>
          </w:p>
        </w:tc>
        <w:tc>
          <w:tcPr>
            <w:tcW w:w="1134" w:type="dxa"/>
            <w:vAlign w:val="center"/>
          </w:tcPr>
          <w:p w14:paraId="1AB6717A" w14:textId="77777777" w:rsidR="006F2F5E" w:rsidRPr="006F2F5E" w:rsidRDefault="006F2F5E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6F2F5E">
              <w:rPr>
                <w:rFonts w:eastAsia="Calibri" w:cs="Times New Roman"/>
                <w:sz w:val="18"/>
                <w:szCs w:val="18"/>
                <w:lang w:val="en-US"/>
              </w:rPr>
              <w:t>DOI</w:t>
            </w:r>
          </w:p>
        </w:tc>
      </w:tr>
      <w:tr w:rsidR="006F2F5E" w:rsidRPr="006F2F5E" w14:paraId="72130A94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0B232BB6" w14:textId="77777777" w:rsidR="006F2F5E" w:rsidRPr="006F2F5E" w:rsidRDefault="006F2F5E" w:rsidP="006F2F5E">
            <w:pPr>
              <w:numPr>
                <w:ilvl w:val="0"/>
                <w:numId w:val="1"/>
              </w:numPr>
              <w:ind w:left="29" w:hanging="29"/>
              <w:contextualSpacing/>
              <w:jc w:val="center"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5F50A5EE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vAlign w:val="center"/>
          </w:tcPr>
          <w:p w14:paraId="33FA79DF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2B2234C2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14:paraId="5A4EBAA9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vAlign w:val="center"/>
          </w:tcPr>
          <w:p w14:paraId="195BCA7A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1735F11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6F2F5E" w:rsidRPr="006F2F5E" w14:paraId="07A82252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5F89D643" w14:textId="77777777" w:rsidR="006F2F5E" w:rsidRPr="006F2F5E" w:rsidRDefault="006F2F5E" w:rsidP="006F2F5E">
            <w:pPr>
              <w:numPr>
                <w:ilvl w:val="0"/>
                <w:numId w:val="1"/>
              </w:numPr>
              <w:ind w:left="29" w:hanging="29"/>
              <w:contextualSpacing/>
              <w:jc w:val="center"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5EDA3FA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vAlign w:val="center"/>
          </w:tcPr>
          <w:p w14:paraId="48B88D47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6B10C65D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14:paraId="7D96DB5D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vAlign w:val="center"/>
          </w:tcPr>
          <w:p w14:paraId="1F6A691C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04F276B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513D87" w:rsidRPr="006F2F5E" w14:paraId="2727D7EB" w14:textId="77777777" w:rsidTr="00513D87">
        <w:trPr>
          <w:trHeight w:val="567"/>
        </w:trPr>
        <w:tc>
          <w:tcPr>
            <w:tcW w:w="10060" w:type="dxa"/>
            <w:gridSpan w:val="14"/>
            <w:shd w:val="clear" w:color="auto" w:fill="F2F2F2" w:themeFill="background1" w:themeFillShade="F2"/>
            <w:vAlign w:val="center"/>
          </w:tcPr>
          <w:p w14:paraId="58394D39" w14:textId="0B39F548" w:rsidR="00513D87" w:rsidRPr="000226E5" w:rsidRDefault="00513D87" w:rsidP="000226E5">
            <w:pPr>
              <w:pStyle w:val="Akapitzlist"/>
              <w:numPr>
                <w:ilvl w:val="0"/>
                <w:numId w:val="9"/>
              </w:numPr>
              <w:jc w:val="both"/>
              <w:rPr>
                <w:rFonts w:eastAsia="Calibri" w:cs="Times New Roman"/>
                <w:b/>
                <w:smallCaps/>
              </w:rPr>
            </w:pPr>
            <w:r w:rsidRPr="000226E5">
              <w:rPr>
                <w:rFonts w:eastAsia="Calibri" w:cs="Times New Roman"/>
                <w:b/>
                <w:smallCaps/>
              </w:rPr>
              <w:t>PUBLIKACJE (OD MOMENTU ROZPOCZĘCIA KSZTAŁCENIA W SZKOLE DOKTORSKIEJ/KTÓRE NIE ZOSTAŁY WYKAZANE W POSTĘPOWANIU REKRUTACYJNYM DO SZKOŁY DOKTORSKIEJ)</w:t>
            </w:r>
          </w:p>
          <w:p w14:paraId="29546EB5" w14:textId="42C9C487" w:rsidR="00513D87" w:rsidRPr="006F2F5E" w:rsidRDefault="00513D87" w:rsidP="00513D87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mallCaps/>
                <w:sz w:val="18"/>
                <w:szCs w:val="18"/>
              </w:rPr>
              <w:t>(</w:t>
            </w:r>
            <w:r w:rsidR="00A629B0" w:rsidRPr="00A629B0">
              <w:rPr>
                <w:sz w:val="18"/>
                <w:szCs w:val="18"/>
              </w:rPr>
              <w:t xml:space="preserve">należy podać tylko te publikacje, które ukazały się już drukiem w okresie sprawozdawczym oraz te, które zostały ostatecznie zaakceptowane przez redakcję – potwierdzone numerem doi, zgodnie ze stanem </w:t>
            </w:r>
            <w:r w:rsidR="00C87F1A">
              <w:rPr>
                <w:sz w:val="18"/>
                <w:szCs w:val="18"/>
              </w:rPr>
              <w:t>B</w:t>
            </w:r>
            <w:r w:rsidR="00A629B0" w:rsidRPr="00A629B0">
              <w:rPr>
                <w:sz w:val="18"/>
                <w:szCs w:val="18"/>
              </w:rPr>
              <w:t xml:space="preserve">iblioteki </w:t>
            </w:r>
            <w:r w:rsidR="00C87F1A">
              <w:rPr>
                <w:sz w:val="18"/>
                <w:szCs w:val="18"/>
              </w:rPr>
              <w:t>G</w:t>
            </w:r>
            <w:r w:rsidR="00A629B0" w:rsidRPr="00A629B0">
              <w:rPr>
                <w:sz w:val="18"/>
                <w:szCs w:val="18"/>
              </w:rPr>
              <w:t xml:space="preserve">łównej </w:t>
            </w:r>
            <w:r w:rsidR="00C87F1A">
              <w:rPr>
                <w:sz w:val="18"/>
                <w:szCs w:val="18"/>
              </w:rPr>
              <w:t>UMP</w:t>
            </w:r>
            <w:r w:rsidR="00A629B0" w:rsidRPr="006F2F5E">
              <w:rPr>
                <w:rFonts w:eastAsia="Calibri" w:cs="Times New Roman"/>
                <w:smallCaps/>
                <w:sz w:val="18"/>
                <w:szCs w:val="18"/>
              </w:rPr>
              <w:t xml:space="preserve"> </w:t>
            </w:r>
            <w:r w:rsidRPr="006F2F5E">
              <w:rPr>
                <w:rFonts w:eastAsia="Calibri" w:cs="Times New Roman"/>
                <w:smallCaps/>
                <w:sz w:val="18"/>
                <w:szCs w:val="18"/>
              </w:rPr>
              <w:t>)</w:t>
            </w:r>
          </w:p>
        </w:tc>
      </w:tr>
      <w:tr w:rsidR="00513D87" w:rsidRPr="006F2F5E" w14:paraId="3E09DEB0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3E9314C2" w14:textId="77777777" w:rsidR="00513D87" w:rsidRPr="006F2F5E" w:rsidRDefault="00513D87" w:rsidP="00513D87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  <w:r w:rsidRPr="006F2F5E">
              <w:rPr>
                <w:rFonts w:eastAsia="Calibri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985" w:type="dxa"/>
            <w:vAlign w:val="center"/>
          </w:tcPr>
          <w:p w14:paraId="2B902DC5" w14:textId="77777777" w:rsidR="00513D87" w:rsidRPr="006F2F5E" w:rsidRDefault="00513D87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AUTORZY</w:t>
            </w:r>
          </w:p>
        </w:tc>
        <w:tc>
          <w:tcPr>
            <w:tcW w:w="1559" w:type="dxa"/>
            <w:gridSpan w:val="3"/>
            <w:vAlign w:val="center"/>
          </w:tcPr>
          <w:p w14:paraId="5538A97E" w14:textId="77777777" w:rsidR="00513D87" w:rsidRPr="006F2F5E" w:rsidRDefault="00513D87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6F2F5E">
              <w:rPr>
                <w:rFonts w:eastAsia="Calibri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2126" w:type="dxa"/>
            <w:gridSpan w:val="2"/>
            <w:vAlign w:val="center"/>
          </w:tcPr>
          <w:p w14:paraId="79CB3930" w14:textId="77777777" w:rsidR="00513D87" w:rsidRPr="006F2F5E" w:rsidRDefault="00513D87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6F2F5E">
              <w:rPr>
                <w:rFonts w:eastAsia="Calibri" w:cs="Times New Roman"/>
                <w:sz w:val="18"/>
                <w:szCs w:val="18"/>
                <w:lang w:val="en-US"/>
              </w:rPr>
              <w:t>TYTUŁ CZASOPISMA/ NAZWA WYDAWNICTWA</w:t>
            </w:r>
          </w:p>
        </w:tc>
        <w:tc>
          <w:tcPr>
            <w:tcW w:w="1843" w:type="dxa"/>
            <w:gridSpan w:val="4"/>
            <w:vAlign w:val="center"/>
          </w:tcPr>
          <w:p w14:paraId="045DCE4B" w14:textId="77777777" w:rsidR="00513D87" w:rsidRPr="006F2F5E" w:rsidRDefault="00513D87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 xml:space="preserve">DANE BIBLIOGRAFICZNE </w:t>
            </w:r>
            <w:r w:rsidRPr="006F2F5E">
              <w:rPr>
                <w:rFonts w:eastAsia="Calibri" w:cs="Times New Roman"/>
                <w:sz w:val="16"/>
                <w:szCs w:val="16"/>
              </w:rPr>
              <w:t>(rok i miesiąc /tom /zeszyt /strony – dla czasopisma elektronicznego dostępne dane)</w:t>
            </w:r>
          </w:p>
        </w:tc>
        <w:tc>
          <w:tcPr>
            <w:tcW w:w="850" w:type="dxa"/>
            <w:gridSpan w:val="2"/>
            <w:vAlign w:val="center"/>
          </w:tcPr>
          <w:p w14:paraId="09C05A65" w14:textId="77777777" w:rsidR="00513D87" w:rsidRPr="001B0200" w:rsidRDefault="00513D87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1B0200">
              <w:rPr>
                <w:rFonts w:eastAsia="Calibri" w:cs="Times New Roman"/>
                <w:sz w:val="18"/>
                <w:szCs w:val="18"/>
              </w:rPr>
              <w:t>IF/ PUNKTY MNISW</w:t>
            </w:r>
          </w:p>
          <w:p w14:paraId="260AAC34" w14:textId="77777777" w:rsidR="001E3989" w:rsidRPr="001B0200" w:rsidRDefault="001E3989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1B0200">
              <w:rPr>
                <w:rFonts w:eastAsia="Calibri" w:cs="Times New Roman"/>
                <w:sz w:val="18"/>
                <w:szCs w:val="18"/>
              </w:rPr>
              <w:t>lub</w:t>
            </w:r>
          </w:p>
          <w:p w14:paraId="198A8319" w14:textId="77777777" w:rsidR="001E3989" w:rsidRPr="001B0200" w:rsidRDefault="001E3989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1B0200">
              <w:rPr>
                <w:rFonts w:eastAsia="Calibri" w:cs="Times New Roman"/>
                <w:sz w:val="18"/>
                <w:szCs w:val="18"/>
              </w:rPr>
              <w:t>PUNKTY</w:t>
            </w:r>
          </w:p>
          <w:p w14:paraId="1DBFBD6F" w14:textId="580BACFA" w:rsidR="001E3989" w:rsidRPr="001B0200" w:rsidRDefault="001E3989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1B0200">
              <w:rPr>
                <w:rFonts w:eastAsia="Calibri" w:cs="Times New Roman"/>
                <w:sz w:val="18"/>
                <w:szCs w:val="18"/>
              </w:rPr>
              <w:t>MNISW</w:t>
            </w:r>
          </w:p>
        </w:tc>
        <w:tc>
          <w:tcPr>
            <w:tcW w:w="1134" w:type="dxa"/>
            <w:vAlign w:val="center"/>
          </w:tcPr>
          <w:p w14:paraId="5FD308EA" w14:textId="77777777" w:rsidR="00513D87" w:rsidRPr="006F2F5E" w:rsidRDefault="00513D87" w:rsidP="00513D87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6F2F5E">
              <w:rPr>
                <w:rFonts w:eastAsia="Calibri" w:cs="Times New Roman"/>
                <w:sz w:val="18"/>
                <w:szCs w:val="18"/>
                <w:lang w:val="en-US"/>
              </w:rPr>
              <w:t>DOI</w:t>
            </w:r>
          </w:p>
        </w:tc>
      </w:tr>
      <w:tr w:rsidR="00513D87" w:rsidRPr="006F2F5E" w14:paraId="59E64AF4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1BB0CC13" w14:textId="0767C196" w:rsidR="00513D87" w:rsidRPr="006F2F5E" w:rsidRDefault="001E3989" w:rsidP="001E3989">
            <w:pPr>
              <w:ind w:left="29"/>
              <w:contextualSpacing/>
              <w:jc w:val="center"/>
              <w:rPr>
                <w:rFonts w:eastAsia="Calibri" w:cs="Times New Roman"/>
                <w:smallCaps/>
                <w:sz w:val="18"/>
                <w:szCs w:val="18"/>
              </w:rPr>
            </w:pPr>
            <w:r>
              <w:rPr>
                <w:rFonts w:eastAsia="Calibri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985" w:type="dxa"/>
            <w:vAlign w:val="center"/>
          </w:tcPr>
          <w:p w14:paraId="6891A8FA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vAlign w:val="center"/>
          </w:tcPr>
          <w:p w14:paraId="370C61E0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7113AD28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14:paraId="1AE6CF1F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vAlign w:val="center"/>
          </w:tcPr>
          <w:p w14:paraId="23A487D8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9FC2A0E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513D87" w:rsidRPr="006F2F5E" w14:paraId="139E9B0A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72D653D2" w14:textId="09557DD7" w:rsidR="00513D87" w:rsidRPr="006F2F5E" w:rsidRDefault="001E3989" w:rsidP="001E3989">
            <w:pPr>
              <w:ind w:left="29"/>
              <w:contextualSpacing/>
              <w:jc w:val="center"/>
              <w:rPr>
                <w:rFonts w:eastAsia="Calibri" w:cs="Times New Roman"/>
                <w:smallCaps/>
                <w:sz w:val="18"/>
                <w:szCs w:val="18"/>
              </w:rPr>
            </w:pPr>
            <w:r>
              <w:rPr>
                <w:rFonts w:eastAsia="Calibri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985" w:type="dxa"/>
            <w:vAlign w:val="center"/>
          </w:tcPr>
          <w:p w14:paraId="235A8FAF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vAlign w:val="center"/>
          </w:tcPr>
          <w:p w14:paraId="6446F1BB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10B485E0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14:paraId="7880AE46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vAlign w:val="center"/>
          </w:tcPr>
          <w:p w14:paraId="7BAAB3B4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EBCFF64" w14:textId="77777777" w:rsidR="00513D87" w:rsidRPr="006F2F5E" w:rsidRDefault="00513D87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6F2F5E" w:rsidRPr="006F2F5E" w14:paraId="3C1DCD17" w14:textId="77777777" w:rsidTr="006F2F5E">
        <w:trPr>
          <w:trHeight w:val="567"/>
        </w:trPr>
        <w:tc>
          <w:tcPr>
            <w:tcW w:w="10060" w:type="dxa"/>
            <w:gridSpan w:val="14"/>
            <w:shd w:val="clear" w:color="auto" w:fill="F2F2F2"/>
            <w:vAlign w:val="center"/>
          </w:tcPr>
          <w:p w14:paraId="46AE7DD6" w14:textId="42FA23E4" w:rsidR="006F2F5E" w:rsidRPr="000226E5" w:rsidRDefault="006F2F5E" w:rsidP="000226E5">
            <w:pPr>
              <w:pStyle w:val="Akapitzlist"/>
              <w:numPr>
                <w:ilvl w:val="0"/>
                <w:numId w:val="9"/>
              </w:numPr>
              <w:ind w:right="33"/>
              <w:jc w:val="both"/>
              <w:rPr>
                <w:rFonts w:eastAsia="Calibri" w:cs="Times New Roman"/>
                <w:b/>
                <w:iCs/>
              </w:rPr>
            </w:pPr>
            <w:r w:rsidRPr="000226E5">
              <w:rPr>
                <w:rFonts w:eastAsia="Calibri" w:cs="Times New Roman"/>
                <w:b/>
                <w:iCs/>
              </w:rPr>
              <w:t>UDZIAŁ W KONFERENCJACH</w:t>
            </w:r>
            <w:r w:rsidR="00513D87" w:rsidRPr="000226E5">
              <w:rPr>
                <w:rFonts w:eastAsia="Calibri" w:cs="Times New Roman"/>
                <w:b/>
                <w:iCs/>
              </w:rPr>
              <w:t xml:space="preserve"> </w:t>
            </w:r>
            <w:r w:rsidR="00513D87" w:rsidRPr="000226E5">
              <w:rPr>
                <w:rFonts w:eastAsia="Calibri" w:cs="Times New Roman"/>
                <w:b/>
                <w:smallCaps/>
              </w:rPr>
              <w:t>(OD MOMENTU ROZPOCZĘCIA K</w:t>
            </w:r>
            <w:r w:rsidR="00AD34B3" w:rsidRPr="000226E5">
              <w:rPr>
                <w:rFonts w:eastAsia="Calibri" w:cs="Times New Roman"/>
                <w:b/>
                <w:smallCaps/>
              </w:rPr>
              <w:t>SZTAŁCENIA W SZKOLE DOKTORSKIEJ</w:t>
            </w:r>
            <w:r w:rsidR="00E12E1D" w:rsidRPr="000226E5">
              <w:rPr>
                <w:rFonts w:eastAsia="Calibri" w:cs="Times New Roman"/>
                <w:b/>
                <w:smallCaps/>
              </w:rPr>
              <w:t>/ZAZNACZYĆ JEŻELI</w:t>
            </w:r>
            <w:r w:rsidR="00410045" w:rsidRPr="000226E5">
              <w:rPr>
                <w:rFonts w:eastAsia="Calibri" w:cs="Times New Roman"/>
                <w:b/>
                <w:smallCaps/>
              </w:rPr>
              <w:t xml:space="preserve"> WYSTĄPIENIE ZOSTAŁO NAGRODZONE)</w:t>
            </w:r>
          </w:p>
          <w:p w14:paraId="2F1E6537" w14:textId="059B265A" w:rsidR="006F2F5E" w:rsidRPr="006F2F5E" w:rsidRDefault="006F2F5E" w:rsidP="00AD34B3">
            <w:pPr>
              <w:contextualSpacing/>
              <w:jc w:val="both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mallCaps/>
                <w:sz w:val="20"/>
                <w:szCs w:val="20"/>
              </w:rPr>
              <w:t>(</w:t>
            </w:r>
            <w:r w:rsidR="00A629B0" w:rsidRPr="00A629B0">
              <w:rPr>
                <w:rFonts w:eastAsia="Calibri" w:cs="Times New Roman"/>
                <w:sz w:val="18"/>
                <w:szCs w:val="18"/>
              </w:rPr>
              <w:t>załącznik: dokument potwierdzający wystąpienia na konferencji lub kserokopia streszczenia z książki abstraktów, dokument potwierdzający przyznanie nagrody/wyróżnienia</w:t>
            </w:r>
            <w:r w:rsidRPr="006F2F5E">
              <w:rPr>
                <w:rFonts w:eastAsia="Calibri" w:cs="Times New Roman"/>
                <w:sz w:val="20"/>
                <w:szCs w:val="20"/>
              </w:rPr>
              <w:t>)</w:t>
            </w:r>
          </w:p>
        </w:tc>
      </w:tr>
      <w:tr w:rsidR="002C620D" w:rsidRPr="006F2F5E" w14:paraId="035A5FB2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5E51CA96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eastAsia="pl-PL"/>
              </w:rPr>
            </w:pPr>
            <w:r w:rsidRPr="006F2F5E">
              <w:rPr>
                <w:rFonts w:eastAsia="Calibri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2268" w:type="dxa"/>
            <w:gridSpan w:val="2"/>
            <w:vAlign w:val="center"/>
          </w:tcPr>
          <w:p w14:paraId="02D5D787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 xml:space="preserve">TYTUŁ PREZENTACJI </w:t>
            </w:r>
          </w:p>
          <w:p w14:paraId="60BA1342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 xml:space="preserve">(należy wpisać rodzaj prezentacji </w:t>
            </w:r>
            <w:r w:rsidRPr="006F2F5E">
              <w:rPr>
                <w:rFonts w:eastAsia="Calibri" w:cs="Times New Roman"/>
                <w:sz w:val="18"/>
                <w:szCs w:val="18"/>
              </w:rPr>
              <w:t>USTNA/PLAKATOWA</w:t>
            </w:r>
            <w:r w:rsidRPr="006F2F5E">
              <w:rPr>
                <w:rFonts w:eastAsia="Calibri" w:cs="Times New Roman"/>
                <w:sz w:val="16"/>
                <w:szCs w:val="16"/>
              </w:rPr>
              <w:t>)</w:t>
            </w:r>
          </w:p>
        </w:tc>
        <w:tc>
          <w:tcPr>
            <w:tcW w:w="1276" w:type="dxa"/>
            <w:gridSpan w:val="2"/>
            <w:vAlign w:val="center"/>
          </w:tcPr>
          <w:p w14:paraId="5D81B42D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AUTORZY</w:t>
            </w:r>
          </w:p>
        </w:tc>
        <w:tc>
          <w:tcPr>
            <w:tcW w:w="2126" w:type="dxa"/>
            <w:gridSpan w:val="2"/>
            <w:vAlign w:val="center"/>
          </w:tcPr>
          <w:p w14:paraId="53EA1417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NAZWA KONFERENCJI</w:t>
            </w:r>
          </w:p>
          <w:p w14:paraId="561185DA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należy załączyć link do strony internetowej z informacjami o konferencji)</w:t>
            </w:r>
          </w:p>
        </w:tc>
        <w:tc>
          <w:tcPr>
            <w:tcW w:w="1559" w:type="dxa"/>
            <w:gridSpan w:val="2"/>
            <w:vAlign w:val="center"/>
          </w:tcPr>
          <w:p w14:paraId="7948F1AE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 xml:space="preserve">ORGANIZATOR </w:t>
            </w:r>
          </w:p>
          <w:p w14:paraId="7E6C9937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I MIEJSCE</w:t>
            </w:r>
          </w:p>
          <w:p w14:paraId="273EE0AC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należy wpisać rodzaj konferencji KRAJOWA/MIĘDZYNARODOWA)</w:t>
            </w:r>
          </w:p>
        </w:tc>
        <w:tc>
          <w:tcPr>
            <w:tcW w:w="1134" w:type="dxa"/>
            <w:gridSpan w:val="4"/>
            <w:vAlign w:val="center"/>
          </w:tcPr>
          <w:p w14:paraId="323DEC8B" w14:textId="77777777" w:rsidR="002C620D" w:rsidRPr="006F2F5E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TERMIN KONFERENCJI</w:t>
            </w:r>
          </w:p>
        </w:tc>
        <w:tc>
          <w:tcPr>
            <w:tcW w:w="1134" w:type="dxa"/>
            <w:vAlign w:val="center"/>
          </w:tcPr>
          <w:p w14:paraId="0CA863F8" w14:textId="77777777" w:rsidR="002C620D" w:rsidRDefault="002C620D" w:rsidP="006F2F5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NAGRODA</w:t>
            </w:r>
          </w:p>
          <w:p w14:paraId="56E29636" w14:textId="77777777" w:rsidR="006B4ABE" w:rsidRDefault="002C620D" w:rsidP="00C212A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 xml:space="preserve">(proszę zaznaczyć, </w:t>
            </w:r>
            <w:r w:rsidR="00C212AE">
              <w:rPr>
                <w:rFonts w:eastAsia="Calibri" w:cs="Times New Roman"/>
                <w:sz w:val="18"/>
                <w:szCs w:val="18"/>
              </w:rPr>
              <w:t>jeżeli wystąpienie zostało nagrodzone</w:t>
            </w:r>
          </w:p>
          <w:p w14:paraId="330FE1E8" w14:textId="2392EEDF" w:rsidR="002C620D" w:rsidRPr="006F2F5E" w:rsidRDefault="006B4ABE" w:rsidP="00C212AE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lub wyróżnione</w:t>
            </w:r>
            <w:r w:rsidR="002C620D">
              <w:rPr>
                <w:rFonts w:eastAsia="Calibri" w:cs="Times New Roman"/>
                <w:sz w:val="18"/>
                <w:szCs w:val="18"/>
              </w:rPr>
              <w:t xml:space="preserve"> TAK/NIE)</w:t>
            </w:r>
          </w:p>
        </w:tc>
      </w:tr>
      <w:tr w:rsidR="002C620D" w:rsidRPr="006F2F5E" w14:paraId="03A9FC98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3D15DE0C" w14:textId="77777777" w:rsidR="002C620D" w:rsidRPr="006F2F5E" w:rsidRDefault="002C620D" w:rsidP="006F2F5E">
            <w:pPr>
              <w:numPr>
                <w:ilvl w:val="0"/>
                <w:numId w:val="2"/>
              </w:num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0AF4368C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5DD5793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27757D84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615D05FF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4"/>
            <w:vAlign w:val="center"/>
          </w:tcPr>
          <w:p w14:paraId="48BBE7B2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BB46C41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2C620D" w:rsidRPr="006F2F5E" w14:paraId="54CF6F62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2B4BF3D0" w14:textId="77777777" w:rsidR="002C620D" w:rsidRPr="006F2F5E" w:rsidRDefault="002C620D" w:rsidP="006F2F5E">
            <w:pPr>
              <w:numPr>
                <w:ilvl w:val="0"/>
                <w:numId w:val="2"/>
              </w:num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1BD54CEE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60F4FC2F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317B79FB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69036307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gridSpan w:val="4"/>
            <w:vAlign w:val="center"/>
          </w:tcPr>
          <w:p w14:paraId="41FB035F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5BD28B4" w14:textId="77777777" w:rsidR="002C620D" w:rsidRPr="006F2F5E" w:rsidRDefault="002C620D" w:rsidP="006F2F5E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6F2F5E" w:rsidRPr="006F2F5E" w14:paraId="6A51624B" w14:textId="77777777" w:rsidTr="006F2F5E">
        <w:trPr>
          <w:trHeight w:val="567"/>
        </w:trPr>
        <w:tc>
          <w:tcPr>
            <w:tcW w:w="10060" w:type="dxa"/>
            <w:gridSpan w:val="14"/>
            <w:shd w:val="clear" w:color="auto" w:fill="F2F2F2"/>
            <w:vAlign w:val="center"/>
          </w:tcPr>
          <w:p w14:paraId="1B0001CA" w14:textId="3188D5E8" w:rsidR="006F2F5E" w:rsidRPr="000226E5" w:rsidRDefault="006F2F5E" w:rsidP="000226E5">
            <w:pPr>
              <w:pStyle w:val="Akapitzlist"/>
              <w:numPr>
                <w:ilvl w:val="0"/>
                <w:numId w:val="9"/>
              </w:numPr>
              <w:ind w:right="33"/>
              <w:jc w:val="both"/>
              <w:rPr>
                <w:rFonts w:eastAsia="Calibri" w:cs="Times New Roman"/>
                <w:b/>
                <w:smallCaps/>
              </w:rPr>
            </w:pPr>
            <w:r w:rsidRPr="000226E5">
              <w:rPr>
                <w:rFonts w:eastAsia="Calibri" w:cs="Times New Roman"/>
                <w:b/>
                <w:bCs/>
                <w:smallCaps/>
              </w:rPr>
              <w:t xml:space="preserve">PROJEKTY/GRANTY NAUKOWE </w:t>
            </w:r>
            <w:r w:rsidRPr="000226E5">
              <w:rPr>
                <w:rFonts w:eastAsia="Calibri" w:cs="Times New Roman"/>
                <w:smallCaps/>
                <w:sz w:val="18"/>
                <w:szCs w:val="18"/>
              </w:rPr>
              <w:t>(</w:t>
            </w:r>
            <w:r w:rsidR="005D1273" w:rsidRPr="000226E5">
              <w:rPr>
                <w:sz w:val="18"/>
                <w:szCs w:val="18"/>
              </w:rPr>
              <w:t>np. UMP, NCN, NCBIR, FNP, od momentu rozpoczęcia kształcenia w szkole doktorskiej, osoby zrekrutowane do realizacji grantu NCN lub doktoratu wdrożeniowego, nie wykazują tego konkretnego grantu</w:t>
            </w:r>
            <w:r w:rsidR="00A022DD" w:rsidRPr="000226E5">
              <w:rPr>
                <w:rFonts w:eastAsia="Calibri" w:cs="Times New Roman"/>
                <w:smallCaps/>
              </w:rPr>
              <w:t>;</w:t>
            </w:r>
            <w:r w:rsidR="005D1273" w:rsidRPr="000226E5">
              <w:rPr>
                <w:rFonts w:eastAsia="Calibri" w:cs="Times New Roman"/>
                <w:smallCaps/>
              </w:rPr>
              <w:t xml:space="preserve"> </w:t>
            </w:r>
            <w:r w:rsidRPr="000226E5">
              <w:rPr>
                <w:rFonts w:eastAsia="Calibri" w:cs="Times New Roman"/>
                <w:sz w:val="18"/>
                <w:szCs w:val="18"/>
              </w:rPr>
              <w:t xml:space="preserve">załącznik: dokument potwierdzający udział w grancie - </w:t>
            </w:r>
            <w:r w:rsidRPr="000226E5">
              <w:rPr>
                <w:rFonts w:eastAsia="Times New Roman" w:cs="Times New Roman"/>
                <w:sz w:val="18"/>
                <w:szCs w:val="18"/>
                <w:lang w:eastAsia="pl-PL"/>
              </w:rPr>
              <w:t>informacja od grantodawcy / oryginał wniosku, wydruk ze sprawozdania/raportu lub inny formalny dokument przedstawiający skład zespołu badawczego</w:t>
            </w:r>
            <w:r w:rsidRPr="000226E5">
              <w:rPr>
                <w:rFonts w:eastAsia="Calibri" w:cs="Times New Roman"/>
                <w:sz w:val="18"/>
                <w:szCs w:val="18"/>
              </w:rPr>
              <w:t>)</w:t>
            </w:r>
          </w:p>
        </w:tc>
      </w:tr>
      <w:tr w:rsidR="006F2F5E" w:rsidRPr="006F2F5E" w14:paraId="02453DB1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4F34D520" w14:textId="77777777" w:rsidR="006F2F5E" w:rsidRPr="006F2F5E" w:rsidRDefault="006F2F5E" w:rsidP="006F2F5E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eastAsia="pl-PL"/>
              </w:rPr>
            </w:pPr>
            <w:r w:rsidRPr="006F2F5E">
              <w:rPr>
                <w:rFonts w:eastAsia="Calibri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2268" w:type="dxa"/>
            <w:gridSpan w:val="2"/>
            <w:vAlign w:val="center"/>
          </w:tcPr>
          <w:p w14:paraId="38E10C76" w14:textId="77777777" w:rsidR="006F2F5E" w:rsidRPr="006F2F5E" w:rsidRDefault="006F2F5E" w:rsidP="006F2F5E">
            <w:pPr>
              <w:keepNext/>
              <w:contextualSpacing/>
              <w:jc w:val="center"/>
              <w:outlineLvl w:val="2"/>
              <w:rPr>
                <w:rFonts w:eastAsia="Calibri" w:cs="Times New Roman"/>
                <w:i/>
                <w:iCs/>
                <w:sz w:val="18"/>
                <w:szCs w:val="18"/>
              </w:rPr>
            </w:pPr>
            <w:r w:rsidRPr="006F2F5E">
              <w:rPr>
                <w:rFonts w:eastAsia="Calibri" w:cs="Times New Roman"/>
                <w:iCs/>
                <w:sz w:val="18"/>
                <w:szCs w:val="18"/>
              </w:rPr>
              <w:t>NAZWA INSTYTUCJI</w:t>
            </w:r>
          </w:p>
        </w:tc>
        <w:tc>
          <w:tcPr>
            <w:tcW w:w="1276" w:type="dxa"/>
            <w:gridSpan w:val="2"/>
            <w:vAlign w:val="center"/>
          </w:tcPr>
          <w:p w14:paraId="2CA7CA8F" w14:textId="77777777" w:rsidR="006F2F5E" w:rsidRPr="006F2F5E" w:rsidRDefault="006F2F5E" w:rsidP="006F2F5E">
            <w:pPr>
              <w:keepNext/>
              <w:contextualSpacing/>
              <w:jc w:val="center"/>
              <w:outlineLvl w:val="2"/>
              <w:rPr>
                <w:rFonts w:eastAsia="Calibri" w:cs="Times New Roman"/>
                <w:i/>
                <w:iCs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TYTUŁ PROJEKTU/</w:t>
            </w:r>
            <w:r w:rsidRPr="006F2F5E">
              <w:rPr>
                <w:rFonts w:eastAsia="Calibri" w:cs="Times New Roman"/>
                <w:sz w:val="18"/>
                <w:szCs w:val="18"/>
              </w:rPr>
              <w:br/>
              <w:t>GRANTU</w:t>
            </w:r>
          </w:p>
        </w:tc>
        <w:tc>
          <w:tcPr>
            <w:tcW w:w="2693" w:type="dxa"/>
            <w:gridSpan w:val="3"/>
            <w:vAlign w:val="center"/>
          </w:tcPr>
          <w:p w14:paraId="3C129290" w14:textId="77777777" w:rsidR="006F2F5E" w:rsidRPr="006F2F5E" w:rsidRDefault="006F2F5E" w:rsidP="006F2F5E">
            <w:pPr>
              <w:keepNext/>
              <w:contextualSpacing/>
              <w:jc w:val="center"/>
              <w:outlineLvl w:val="2"/>
              <w:rPr>
                <w:rFonts w:eastAsia="Calibri" w:cs="Times New Roman"/>
                <w:i/>
                <w:iCs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RODZAJ GRANTU</w:t>
            </w:r>
          </w:p>
        </w:tc>
        <w:tc>
          <w:tcPr>
            <w:tcW w:w="1843" w:type="dxa"/>
            <w:gridSpan w:val="4"/>
            <w:vAlign w:val="center"/>
          </w:tcPr>
          <w:p w14:paraId="2F8D6426" w14:textId="77777777" w:rsidR="006F2F5E" w:rsidRPr="006F2F5E" w:rsidRDefault="006F2F5E" w:rsidP="006F2F5E">
            <w:pPr>
              <w:keepNext/>
              <w:contextualSpacing/>
              <w:jc w:val="center"/>
              <w:outlineLvl w:val="2"/>
              <w:rPr>
                <w:rFonts w:eastAsia="Calibri" w:cs="Times New Roman"/>
                <w:i/>
                <w:iCs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OKRES REALIZACJI</w:t>
            </w:r>
          </w:p>
        </w:tc>
        <w:tc>
          <w:tcPr>
            <w:tcW w:w="1417" w:type="dxa"/>
            <w:gridSpan w:val="2"/>
            <w:vAlign w:val="center"/>
          </w:tcPr>
          <w:p w14:paraId="5E47C45E" w14:textId="77777777" w:rsidR="006F2F5E" w:rsidRPr="006F2F5E" w:rsidRDefault="006F2F5E" w:rsidP="006F2F5E">
            <w:pPr>
              <w:keepNext/>
              <w:contextualSpacing/>
              <w:jc w:val="center"/>
              <w:outlineLvl w:val="2"/>
              <w:rPr>
                <w:rFonts w:eastAsia="Calibri" w:cs="Times New Roman"/>
                <w:i/>
                <w:iCs/>
                <w:sz w:val="18"/>
                <w:szCs w:val="18"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FUNKCJA W PROJEKCIE</w:t>
            </w:r>
          </w:p>
        </w:tc>
      </w:tr>
      <w:tr w:rsidR="006F2F5E" w:rsidRPr="006F2F5E" w14:paraId="681A2B10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355C6639" w14:textId="77777777" w:rsidR="006F2F5E" w:rsidRPr="006F2F5E" w:rsidRDefault="006F2F5E" w:rsidP="006F2F5E">
            <w:pPr>
              <w:numPr>
                <w:ilvl w:val="0"/>
                <w:numId w:val="3"/>
              </w:num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34CA7805" w14:textId="77777777" w:rsidR="006F2F5E" w:rsidRPr="006F2F5E" w:rsidRDefault="006F2F5E" w:rsidP="006F2F5E">
            <w:pPr>
              <w:keepNext/>
              <w:contextualSpacing/>
              <w:outlineLvl w:val="2"/>
              <w:rPr>
                <w:rFonts w:eastAsia="Calibri" w:cs="Times New Roman"/>
                <w:iCs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66B2418" w14:textId="77777777" w:rsidR="006F2F5E" w:rsidRPr="006F2F5E" w:rsidRDefault="006F2F5E" w:rsidP="006F2F5E">
            <w:pPr>
              <w:keepNext/>
              <w:contextualSpacing/>
              <w:outlineLvl w:val="2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2693" w:type="dxa"/>
            <w:gridSpan w:val="3"/>
            <w:vAlign w:val="center"/>
          </w:tcPr>
          <w:p w14:paraId="6754831C" w14:textId="77777777" w:rsidR="006F2F5E" w:rsidRPr="006F2F5E" w:rsidRDefault="006F2F5E" w:rsidP="006F2F5E">
            <w:pPr>
              <w:keepNext/>
              <w:ind w:right="81"/>
              <w:contextualSpacing/>
              <w:outlineLvl w:val="2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14:paraId="3036B392" w14:textId="77777777" w:rsidR="006F2F5E" w:rsidRPr="006F2F5E" w:rsidRDefault="006F2F5E" w:rsidP="006F2F5E">
            <w:pPr>
              <w:keepNext/>
              <w:ind w:right="57"/>
              <w:contextualSpacing/>
              <w:outlineLvl w:val="2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3D93BF2E" w14:textId="77777777" w:rsidR="006F2F5E" w:rsidRPr="006F2F5E" w:rsidRDefault="006F2F5E" w:rsidP="006F2F5E">
            <w:pPr>
              <w:keepNext/>
              <w:contextualSpacing/>
              <w:outlineLvl w:val="2"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6F2F5E" w:rsidRPr="006F2F5E" w14:paraId="0CB63A36" w14:textId="77777777" w:rsidTr="002C620D">
        <w:trPr>
          <w:trHeight w:val="567"/>
        </w:trPr>
        <w:tc>
          <w:tcPr>
            <w:tcW w:w="563" w:type="dxa"/>
            <w:vAlign w:val="center"/>
          </w:tcPr>
          <w:p w14:paraId="4EF2FF78" w14:textId="77777777" w:rsidR="006F2F5E" w:rsidRPr="006F2F5E" w:rsidRDefault="006F2F5E" w:rsidP="006F2F5E">
            <w:pPr>
              <w:numPr>
                <w:ilvl w:val="0"/>
                <w:numId w:val="3"/>
              </w:num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5B3F85B2" w14:textId="77777777" w:rsidR="006F2F5E" w:rsidRPr="006F2F5E" w:rsidRDefault="006F2F5E" w:rsidP="006F2F5E">
            <w:pPr>
              <w:keepNext/>
              <w:contextualSpacing/>
              <w:outlineLvl w:val="2"/>
              <w:rPr>
                <w:rFonts w:eastAsia="Calibri" w:cs="Times New Roman"/>
                <w:iCs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2EF8D51B" w14:textId="77777777" w:rsidR="006F2F5E" w:rsidRPr="006F2F5E" w:rsidRDefault="006F2F5E" w:rsidP="006F2F5E">
            <w:pPr>
              <w:keepNext/>
              <w:contextualSpacing/>
              <w:outlineLvl w:val="2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2693" w:type="dxa"/>
            <w:gridSpan w:val="3"/>
            <w:vAlign w:val="center"/>
          </w:tcPr>
          <w:p w14:paraId="1B1445AD" w14:textId="77777777" w:rsidR="006F2F5E" w:rsidRPr="006F2F5E" w:rsidRDefault="006F2F5E" w:rsidP="006F2F5E">
            <w:pPr>
              <w:keepNext/>
              <w:ind w:right="81"/>
              <w:contextualSpacing/>
              <w:outlineLvl w:val="2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14:paraId="73C1C1A8" w14:textId="77777777" w:rsidR="006F2F5E" w:rsidRPr="006F2F5E" w:rsidRDefault="006F2F5E" w:rsidP="006F2F5E">
            <w:pPr>
              <w:keepNext/>
              <w:ind w:right="57"/>
              <w:contextualSpacing/>
              <w:outlineLvl w:val="2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6B2F32A1" w14:textId="77777777" w:rsidR="006F2F5E" w:rsidRPr="006F2F5E" w:rsidRDefault="006F2F5E" w:rsidP="006F2F5E">
            <w:pPr>
              <w:keepNext/>
              <w:contextualSpacing/>
              <w:outlineLvl w:val="2"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6F2F5E" w:rsidRPr="006F2F5E" w14:paraId="74AB7656" w14:textId="77777777" w:rsidTr="006F2F5E">
        <w:trPr>
          <w:trHeight w:val="567"/>
        </w:trPr>
        <w:tc>
          <w:tcPr>
            <w:tcW w:w="10060" w:type="dxa"/>
            <w:gridSpan w:val="14"/>
            <w:shd w:val="clear" w:color="auto" w:fill="F2F2F2"/>
            <w:vAlign w:val="center"/>
          </w:tcPr>
          <w:p w14:paraId="50A8BEC5" w14:textId="00D6418B" w:rsidR="006F2F5E" w:rsidRPr="000226E5" w:rsidRDefault="006F2F5E" w:rsidP="000226E5">
            <w:pPr>
              <w:pStyle w:val="Akapitzlist"/>
              <w:numPr>
                <w:ilvl w:val="0"/>
                <w:numId w:val="9"/>
              </w:numPr>
              <w:ind w:right="33"/>
              <w:jc w:val="both"/>
              <w:rPr>
                <w:rFonts w:eastAsia="Calibri" w:cs="Times New Roman"/>
                <w:b/>
                <w:bCs/>
              </w:rPr>
            </w:pPr>
            <w:r w:rsidRPr="000226E5">
              <w:rPr>
                <w:rFonts w:eastAsia="Calibri" w:cs="Times New Roman"/>
                <w:b/>
                <w:bCs/>
              </w:rPr>
              <w:t>STAŻE NAUKOWE ZWIĄZANE Z ROZPRAWĄ DOKTORSKĄ</w:t>
            </w:r>
            <w:r w:rsidR="00B952F3" w:rsidRPr="000226E5">
              <w:rPr>
                <w:rFonts w:eastAsia="Calibri" w:cs="Times New Roman"/>
                <w:b/>
                <w:bCs/>
              </w:rPr>
              <w:t>, W TYM WYJAZDY SZKOLENIOWE W RAMACH PROGRAMU ERASMUS+</w:t>
            </w:r>
            <w:r w:rsidRPr="000226E5">
              <w:rPr>
                <w:rFonts w:eastAsia="Calibri" w:cs="Times New Roman"/>
                <w:b/>
                <w:bCs/>
              </w:rPr>
              <w:t xml:space="preserve"> </w:t>
            </w:r>
            <w:r w:rsidR="00A629B0" w:rsidRPr="000226E5">
              <w:rPr>
                <w:rFonts w:eastAsia="Calibri" w:cstheme="minorHAnsi"/>
                <w:b/>
                <w:bCs/>
                <w:sz w:val="18"/>
                <w:szCs w:val="18"/>
              </w:rPr>
              <w:t>(</w:t>
            </w:r>
            <w:r w:rsidR="00A629B0" w:rsidRPr="00DA5ABE">
              <w:rPr>
                <w:sz w:val="18"/>
                <w:szCs w:val="18"/>
              </w:rPr>
              <w:t>nie</w:t>
            </w:r>
            <w:r w:rsidR="00A629B0" w:rsidRPr="000226E5">
              <w:rPr>
                <w:sz w:val="18"/>
                <w:szCs w:val="18"/>
              </w:rPr>
              <w:t xml:space="preserve"> dotyczy szkoleń zawodowych, od momentu rozpoczęcia kształcenia w szkole doktorskiej, proszę załączyć dokument potwierdzający realizację stażu</w:t>
            </w:r>
            <w:r w:rsidR="00A629B0" w:rsidRPr="000226E5">
              <w:rPr>
                <w:rFonts w:eastAsia="Calibri" w:cstheme="minorHAnsi"/>
                <w:sz w:val="18"/>
                <w:szCs w:val="18"/>
              </w:rPr>
              <w:t>)</w:t>
            </w:r>
          </w:p>
        </w:tc>
      </w:tr>
      <w:tr w:rsidR="006F2F5E" w:rsidRPr="006F2F5E" w14:paraId="0D9A6284" w14:textId="77777777" w:rsidTr="00270EF5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14:paraId="70E7BB39" w14:textId="77777777" w:rsidR="006F2F5E" w:rsidRPr="006F2F5E" w:rsidRDefault="006F2F5E" w:rsidP="006F2F5E">
            <w:pPr>
              <w:ind w:right="33"/>
              <w:rPr>
                <w:rFonts w:eastAsia="Calibri" w:cs="Times New Roman"/>
                <w:iCs/>
              </w:rPr>
            </w:pPr>
            <w:r w:rsidRPr="006F2F5E">
              <w:rPr>
                <w:rFonts w:eastAsia="Calibri" w:cs="Times New Roman"/>
                <w:iCs/>
              </w:rPr>
              <w:lastRenderedPageBreak/>
              <w:t>LP.</w:t>
            </w: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14:paraId="05066ED3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  <w:r w:rsidRPr="006F2F5E">
              <w:rPr>
                <w:rFonts w:eastAsia="Calibri" w:cs="Times New Roman"/>
                <w:bCs/>
                <w:sz w:val="18"/>
                <w:szCs w:val="18"/>
              </w:rPr>
              <w:t xml:space="preserve">STAŻE NAUKOWE ZWIĄZANE Z PRZYGOTOWANIEM ROZPRAWY DOKTORSKIEJ </w:t>
            </w:r>
            <w:r w:rsidRPr="006F2F5E">
              <w:rPr>
                <w:rFonts w:eastAsia="Calibri" w:cs="Times New Roman"/>
                <w:sz w:val="16"/>
                <w:szCs w:val="16"/>
              </w:rPr>
              <w:t>(należy wpisać rodzaj stażu KRAJOWY/MIĘDZYNARODOWY)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2D64488" w14:textId="77777777" w:rsidR="006F2F5E" w:rsidRPr="006F2F5E" w:rsidRDefault="006F2F5E" w:rsidP="006F2F5E">
            <w:pPr>
              <w:ind w:right="33"/>
              <w:jc w:val="center"/>
              <w:rPr>
                <w:rFonts w:eastAsia="Calibri" w:cs="Times New Roman"/>
                <w:b/>
                <w:iCs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NAZWA INSTYTUCJI</w:t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510FF1DE" w14:textId="77777777" w:rsidR="006F2F5E" w:rsidRPr="006F2F5E" w:rsidRDefault="006F2F5E" w:rsidP="006F2F5E">
            <w:pPr>
              <w:ind w:right="33"/>
              <w:jc w:val="center"/>
              <w:rPr>
                <w:rFonts w:eastAsia="Calibri" w:cs="Times New Roman"/>
                <w:b/>
                <w:iCs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MIEJSCE</w:t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6BBEB108" w14:textId="77777777" w:rsidR="006F2F5E" w:rsidRPr="006F2F5E" w:rsidRDefault="006F2F5E" w:rsidP="006F2F5E">
            <w:pPr>
              <w:ind w:right="33"/>
              <w:jc w:val="center"/>
              <w:rPr>
                <w:rFonts w:eastAsia="Calibri" w:cs="Times New Roman"/>
                <w:b/>
                <w:iCs/>
              </w:rPr>
            </w:pPr>
            <w:r w:rsidRPr="006F2F5E">
              <w:rPr>
                <w:rFonts w:eastAsia="Calibri" w:cs="Times New Roman"/>
                <w:sz w:val="18"/>
                <w:szCs w:val="18"/>
              </w:rPr>
              <w:t>OKRES TRWANIA</w:t>
            </w:r>
          </w:p>
        </w:tc>
      </w:tr>
      <w:tr w:rsidR="006F2F5E" w:rsidRPr="006F2F5E" w14:paraId="04206E61" w14:textId="77777777" w:rsidTr="00270EF5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14:paraId="76C216ED" w14:textId="77777777" w:rsidR="006F2F5E" w:rsidRPr="006F2F5E" w:rsidRDefault="006F2F5E" w:rsidP="006F2F5E">
            <w:pPr>
              <w:numPr>
                <w:ilvl w:val="0"/>
                <w:numId w:val="6"/>
              </w:numPr>
              <w:ind w:right="33"/>
              <w:contextualSpacing/>
              <w:rPr>
                <w:rFonts w:eastAsia="Calibri" w:cs="Times New Roman"/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14:paraId="0EF66C0D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1E9BDC35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5C5B9A8B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4144B6AA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</w:p>
        </w:tc>
      </w:tr>
      <w:tr w:rsidR="006F2F5E" w:rsidRPr="006F2F5E" w14:paraId="39E3E0F4" w14:textId="77777777" w:rsidTr="00270EF5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14:paraId="6B3731D0" w14:textId="77777777" w:rsidR="006F2F5E" w:rsidRPr="006F2F5E" w:rsidRDefault="006F2F5E" w:rsidP="006F2F5E">
            <w:pPr>
              <w:numPr>
                <w:ilvl w:val="0"/>
                <w:numId w:val="6"/>
              </w:numPr>
              <w:ind w:right="33"/>
              <w:contextualSpacing/>
              <w:rPr>
                <w:rFonts w:eastAsia="Calibri" w:cs="Times New Roman"/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14:paraId="3F7EE9B4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02D88306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47272E7B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452F1275" w14:textId="77777777" w:rsidR="006F2F5E" w:rsidRPr="006F2F5E" w:rsidRDefault="006F2F5E" w:rsidP="006F2F5E">
            <w:pPr>
              <w:ind w:right="33"/>
              <w:rPr>
                <w:rFonts w:eastAsia="Calibri" w:cs="Times New Roman"/>
                <w:b/>
                <w:iCs/>
              </w:rPr>
            </w:pPr>
          </w:p>
        </w:tc>
      </w:tr>
      <w:tr w:rsidR="006F2F5E" w:rsidRPr="006F2F5E" w14:paraId="231F3697" w14:textId="77777777" w:rsidTr="006F2F5E">
        <w:trPr>
          <w:trHeight w:val="567"/>
        </w:trPr>
        <w:tc>
          <w:tcPr>
            <w:tcW w:w="10060" w:type="dxa"/>
            <w:gridSpan w:val="14"/>
            <w:shd w:val="clear" w:color="auto" w:fill="F2F2F2"/>
            <w:vAlign w:val="center"/>
          </w:tcPr>
          <w:p w14:paraId="7639D14C" w14:textId="352EB803" w:rsidR="006F2F5E" w:rsidRPr="000226E5" w:rsidRDefault="006F2F5E" w:rsidP="000226E5">
            <w:pPr>
              <w:pStyle w:val="Akapitzlist"/>
              <w:numPr>
                <w:ilvl w:val="0"/>
                <w:numId w:val="9"/>
              </w:numPr>
              <w:ind w:right="33"/>
              <w:jc w:val="both"/>
              <w:rPr>
                <w:rFonts w:eastAsia="Calibri" w:cs="Times New Roman"/>
                <w:sz w:val="20"/>
                <w:szCs w:val="20"/>
              </w:rPr>
            </w:pPr>
            <w:r w:rsidRPr="000226E5">
              <w:rPr>
                <w:rFonts w:eastAsia="Calibri" w:cs="Times New Roman"/>
                <w:b/>
                <w:bCs/>
              </w:rPr>
              <w:t>INNE (</w:t>
            </w:r>
            <w:r w:rsidR="00B952F3" w:rsidRPr="000226E5">
              <w:rPr>
                <w:rFonts w:eastAsia="Calibri" w:cs="Times New Roman"/>
                <w:b/>
                <w:bCs/>
              </w:rPr>
              <w:t xml:space="preserve">NP. </w:t>
            </w:r>
            <w:r w:rsidRPr="000226E5">
              <w:rPr>
                <w:rFonts w:eastAsia="Calibri" w:cs="Times New Roman"/>
                <w:b/>
                <w:bCs/>
              </w:rPr>
              <w:t>DZIAŁALNOŚĆ W ORGANIZACJI KONFERENCJI, DZIALALNOŚĆ NA RZECZ ROZWOJU NAUKI I DYDAKTYKI, ZGŁOSZENIA PATENTOWE INNE</w:t>
            </w:r>
            <w:r w:rsidR="00513D87" w:rsidRPr="000226E5">
              <w:rPr>
                <w:rFonts w:eastAsia="Calibri" w:cs="Times New Roman"/>
                <w:b/>
                <w:bCs/>
              </w:rPr>
              <w:t xml:space="preserve">, </w:t>
            </w:r>
            <w:r w:rsidR="00513D87" w:rsidRPr="000226E5">
              <w:rPr>
                <w:rFonts w:eastAsia="Calibri" w:cs="Times New Roman"/>
                <w:b/>
                <w:smallCaps/>
              </w:rPr>
              <w:t>OD MOMENTU ROZPOCZĘCIA K</w:t>
            </w:r>
            <w:r w:rsidR="009149C0" w:rsidRPr="000226E5">
              <w:rPr>
                <w:rFonts w:eastAsia="Calibri" w:cs="Times New Roman"/>
                <w:b/>
                <w:smallCaps/>
              </w:rPr>
              <w:t>SZTAŁCENIA W SZKOLE DOKTORSKIEJ)</w:t>
            </w:r>
          </w:p>
        </w:tc>
      </w:tr>
      <w:tr w:rsidR="006F2F5E" w:rsidRPr="006F2F5E" w14:paraId="444D1296" w14:textId="77777777" w:rsidTr="00270EF5">
        <w:trPr>
          <w:trHeight w:val="567"/>
        </w:trPr>
        <w:tc>
          <w:tcPr>
            <w:tcW w:w="563" w:type="dxa"/>
            <w:vAlign w:val="center"/>
          </w:tcPr>
          <w:p w14:paraId="7F7DFA92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LP.</w:t>
            </w:r>
          </w:p>
        </w:tc>
        <w:tc>
          <w:tcPr>
            <w:tcW w:w="9497" w:type="dxa"/>
            <w:gridSpan w:val="13"/>
            <w:vAlign w:val="center"/>
          </w:tcPr>
          <w:p w14:paraId="1F02AA54" w14:textId="77777777" w:rsidR="006F2F5E" w:rsidRPr="006F2F5E" w:rsidRDefault="006F2F5E" w:rsidP="006F2F5E">
            <w:pPr>
              <w:ind w:right="33"/>
              <w:jc w:val="center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RODZAJ DZIAŁALNOŚCI</w:t>
            </w:r>
          </w:p>
        </w:tc>
      </w:tr>
      <w:tr w:rsidR="006F2F5E" w:rsidRPr="006F2F5E" w14:paraId="49A27967" w14:textId="77777777" w:rsidTr="00270EF5">
        <w:trPr>
          <w:trHeight w:val="567"/>
        </w:trPr>
        <w:tc>
          <w:tcPr>
            <w:tcW w:w="563" w:type="dxa"/>
            <w:vAlign w:val="center"/>
          </w:tcPr>
          <w:p w14:paraId="5BCED590" w14:textId="77777777" w:rsidR="006F2F5E" w:rsidRPr="006F2F5E" w:rsidRDefault="006F2F5E" w:rsidP="006F2F5E">
            <w:pPr>
              <w:numPr>
                <w:ilvl w:val="0"/>
                <w:numId w:val="4"/>
              </w:numPr>
              <w:ind w:right="33"/>
              <w:contextualSpacing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9497" w:type="dxa"/>
            <w:gridSpan w:val="13"/>
            <w:vAlign w:val="center"/>
          </w:tcPr>
          <w:p w14:paraId="28E3E3AF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6F2F5E" w:rsidRPr="006F2F5E" w14:paraId="632FA1CA" w14:textId="77777777" w:rsidTr="00270EF5">
        <w:trPr>
          <w:trHeight w:val="567"/>
        </w:trPr>
        <w:tc>
          <w:tcPr>
            <w:tcW w:w="563" w:type="dxa"/>
            <w:vAlign w:val="center"/>
          </w:tcPr>
          <w:p w14:paraId="79185389" w14:textId="77777777" w:rsidR="006F2F5E" w:rsidRPr="006F2F5E" w:rsidRDefault="006F2F5E" w:rsidP="006F2F5E">
            <w:pPr>
              <w:numPr>
                <w:ilvl w:val="0"/>
                <w:numId w:val="4"/>
              </w:numPr>
              <w:ind w:right="33"/>
              <w:contextualSpacing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9497" w:type="dxa"/>
            <w:gridSpan w:val="13"/>
            <w:vAlign w:val="center"/>
          </w:tcPr>
          <w:p w14:paraId="354996EC" w14:textId="77777777" w:rsidR="006F2F5E" w:rsidRPr="006F2F5E" w:rsidRDefault="006F2F5E" w:rsidP="006F2F5E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</w:tbl>
    <w:p w14:paraId="0DD30F06" w14:textId="77777777" w:rsidR="009667F3" w:rsidRPr="006F2F5E" w:rsidRDefault="009667F3" w:rsidP="009667F3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9667F3" w:rsidRPr="006F2F5E" w14:paraId="54EF0B2B" w14:textId="77777777" w:rsidTr="00E637A1">
        <w:trPr>
          <w:trHeight w:val="567"/>
        </w:trPr>
        <w:tc>
          <w:tcPr>
            <w:tcW w:w="10060" w:type="dxa"/>
            <w:shd w:val="clear" w:color="auto" w:fill="D9D9D9"/>
            <w:vAlign w:val="center"/>
          </w:tcPr>
          <w:p w14:paraId="74F422FC" w14:textId="0CE2C81F" w:rsidR="009667F3" w:rsidRPr="006F2F5E" w:rsidRDefault="009667F3" w:rsidP="00E637A1">
            <w:pPr>
              <w:ind w:right="-567"/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2</w:t>
            </w:r>
            <w:r w:rsidRPr="006F2F5E">
              <w:rPr>
                <w:rFonts w:eastAsia="Calibri" w:cs="Times New Roman"/>
                <w:b/>
              </w:rPr>
              <w:t>. SPRAWOZDANIE Z REALIZACJI PROGRAMU KSZTAŁCENIA</w:t>
            </w:r>
          </w:p>
        </w:tc>
      </w:tr>
      <w:tr w:rsidR="009667F3" w:rsidRPr="006F2F5E" w14:paraId="2C95F39D" w14:textId="77777777" w:rsidTr="00E637A1">
        <w:trPr>
          <w:trHeight w:val="567"/>
        </w:trPr>
        <w:tc>
          <w:tcPr>
            <w:tcW w:w="10060" w:type="dxa"/>
            <w:shd w:val="clear" w:color="auto" w:fill="F2F2F2"/>
            <w:vAlign w:val="center"/>
          </w:tcPr>
          <w:p w14:paraId="718C4091" w14:textId="75A47D77" w:rsidR="009667F3" w:rsidRPr="009149C0" w:rsidRDefault="009667F3" w:rsidP="00E637A1">
            <w:pPr>
              <w:ind w:right="-107"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 xml:space="preserve">EGZAMINY I ZALICZENIA </w:t>
            </w:r>
            <w:r>
              <w:rPr>
                <w:rFonts w:eastAsia="Calibri" w:cs="Times New Roman"/>
                <w:b/>
              </w:rPr>
              <w:t xml:space="preserve">WRAZ Z PRAKTYKAMI ZAWODOWYMI (GODZINY DYDAKTYCZNE) – PROSZĘ ZAŁĄCZYĆ </w:t>
            </w:r>
            <w:r w:rsidR="006D5D1C">
              <w:rPr>
                <w:rFonts w:eastAsia="Calibri" w:cs="Times New Roman"/>
                <w:b/>
              </w:rPr>
              <w:t xml:space="preserve">WYDRUKOWANĄ </w:t>
            </w:r>
            <w:r w:rsidR="006D5D1C" w:rsidRPr="006D5D1C">
              <w:rPr>
                <w:rFonts w:eastAsia="Calibri" w:cs="Times New Roman"/>
                <w:b/>
              </w:rPr>
              <w:t>KARTĘ OKRESOWYCH OSIĄGNIEĆ DOKTORANTA LUB</w:t>
            </w:r>
            <w:r w:rsidR="006D5D1C">
              <w:rPr>
                <w:rFonts w:eastAsia="Calibri" w:cs="Times New Roman"/>
                <w:b/>
              </w:rPr>
              <w:t xml:space="preserve"> PROTOKOŁY ZALICZENIA PRZEDMIOTÓW</w:t>
            </w:r>
          </w:p>
        </w:tc>
      </w:tr>
    </w:tbl>
    <w:p w14:paraId="355EBC38" w14:textId="5C0544E1" w:rsidR="00F909C6" w:rsidRPr="006F2F5E" w:rsidRDefault="00F909C6" w:rsidP="00F909C6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DD7B45" w:rsidRPr="006F2F5E" w14:paraId="316CE9F1" w14:textId="77777777" w:rsidTr="00270EF5">
        <w:trPr>
          <w:trHeight w:val="567"/>
        </w:trPr>
        <w:tc>
          <w:tcPr>
            <w:tcW w:w="10060" w:type="dxa"/>
            <w:shd w:val="clear" w:color="auto" w:fill="D9D9D9"/>
            <w:vAlign w:val="center"/>
          </w:tcPr>
          <w:p w14:paraId="0218B42C" w14:textId="5630AB75" w:rsidR="00FA129E" w:rsidRDefault="009667F3" w:rsidP="00FA129E">
            <w:pPr>
              <w:ind w:right="34"/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3</w:t>
            </w:r>
            <w:r w:rsidR="00863928">
              <w:rPr>
                <w:rFonts w:eastAsia="Calibri" w:cs="Times New Roman"/>
                <w:b/>
              </w:rPr>
              <w:t xml:space="preserve">. </w:t>
            </w:r>
            <w:r w:rsidR="00DD7B45" w:rsidRPr="006F2F5E">
              <w:rPr>
                <w:rFonts w:eastAsia="Calibri" w:cs="Times New Roman"/>
                <w:b/>
              </w:rPr>
              <w:t>SPRAWOZDANIE Z</w:t>
            </w:r>
            <w:r w:rsidR="00863928">
              <w:rPr>
                <w:rFonts w:eastAsia="Calibri" w:cs="Times New Roman"/>
                <w:b/>
              </w:rPr>
              <w:t xml:space="preserve"> POSTĘPÓW W</w:t>
            </w:r>
            <w:r w:rsidR="00DD7B45" w:rsidRPr="006F2F5E">
              <w:rPr>
                <w:rFonts w:eastAsia="Calibri" w:cs="Times New Roman"/>
                <w:b/>
              </w:rPr>
              <w:t xml:space="preserve"> REALIZACJI INDYWIDUALNEGO PLANU BADAWCZEGO</w:t>
            </w:r>
          </w:p>
          <w:p w14:paraId="0E677129" w14:textId="170B37F4" w:rsidR="00DD7B45" w:rsidRPr="006F2F5E" w:rsidRDefault="00FA129E" w:rsidP="00FA129E">
            <w:pPr>
              <w:ind w:right="34"/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(PROSZĘ OPISAĆ REALIZACJĘ DOTYCHCZASOWYCH ETAPÓW HARMONOGRAMU PRAC BADAWCZYCH ORAZ POSTĘP</w:t>
            </w:r>
            <w:r w:rsidR="00876FCF">
              <w:rPr>
                <w:rFonts w:eastAsia="Calibri" w:cs="Times New Roman"/>
                <w:b/>
              </w:rPr>
              <w:t>Y</w:t>
            </w:r>
            <w:r>
              <w:rPr>
                <w:rFonts w:eastAsia="Calibri" w:cs="Times New Roman"/>
                <w:b/>
              </w:rPr>
              <w:t xml:space="preserve"> W PRZYGOTOWANIU ROZPRAWY DOKTORSKIEJ)</w:t>
            </w:r>
          </w:p>
        </w:tc>
      </w:tr>
      <w:tr w:rsidR="00DD7B45" w:rsidRPr="006F2F5E" w14:paraId="4D5402CB" w14:textId="77777777" w:rsidTr="00EF657B">
        <w:trPr>
          <w:trHeight w:val="281"/>
        </w:trPr>
        <w:tc>
          <w:tcPr>
            <w:tcW w:w="10060" w:type="dxa"/>
            <w:shd w:val="clear" w:color="auto" w:fill="F2F2F2"/>
            <w:vAlign w:val="center"/>
          </w:tcPr>
          <w:p w14:paraId="3A57974C" w14:textId="39421BC2" w:rsidR="00DD7B45" w:rsidRPr="006F2F5E" w:rsidRDefault="00863928" w:rsidP="006B4ABE">
            <w:pPr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A. </w:t>
            </w:r>
            <w:r w:rsidR="00FA129E">
              <w:rPr>
                <w:rFonts w:eastAsia="Calibri" w:cs="Times New Roman"/>
                <w:b/>
              </w:rPr>
              <w:t>REALIZACJA</w:t>
            </w:r>
            <w:r w:rsidR="00DD7B45" w:rsidRPr="00DD7B45">
              <w:rPr>
                <w:rFonts w:eastAsia="Calibri" w:cs="Times New Roman"/>
                <w:b/>
              </w:rPr>
              <w:t xml:space="preserve"> DOTYCHCZASOWYCH ETAP</w:t>
            </w:r>
            <w:r w:rsidR="00EF657B">
              <w:rPr>
                <w:rFonts w:eastAsia="Calibri" w:cs="Times New Roman"/>
                <w:b/>
              </w:rPr>
              <w:t>ÓW HARMONOGRAMU PRAC BADAWCZYCH</w:t>
            </w:r>
            <w:r w:rsidR="00FA129E">
              <w:rPr>
                <w:rFonts w:eastAsia="Calibri" w:cs="Times New Roman"/>
                <w:b/>
              </w:rPr>
              <w:t xml:space="preserve"> </w:t>
            </w:r>
            <w:r w:rsidR="006B4ABE">
              <w:rPr>
                <w:rFonts w:eastAsia="Calibri" w:cs="Times New Roman"/>
                <w:sz w:val="18"/>
                <w:szCs w:val="18"/>
              </w:rPr>
              <w:t>(OPIS – MAKS. 1 STRONA</w:t>
            </w:r>
            <w:r w:rsidR="00FA129E">
              <w:rPr>
                <w:rFonts w:eastAsia="Calibri" w:cs="Times New Roman"/>
                <w:sz w:val="18"/>
                <w:szCs w:val="18"/>
              </w:rPr>
              <w:t xml:space="preserve"> A4, CALIBRI 11, ODSTĘP 1,5</w:t>
            </w:r>
            <w:r w:rsidR="00FA129E" w:rsidRPr="006F2F5E">
              <w:rPr>
                <w:rFonts w:eastAsia="Calibri" w:cs="Times New Roman"/>
                <w:sz w:val="18"/>
                <w:szCs w:val="18"/>
              </w:rPr>
              <w:t>)</w:t>
            </w:r>
          </w:p>
        </w:tc>
      </w:tr>
      <w:tr w:rsidR="00EF657B" w:rsidRPr="006F2F5E" w14:paraId="3337AB45" w14:textId="77777777" w:rsidTr="00A022DD">
        <w:trPr>
          <w:trHeight w:val="566"/>
        </w:trPr>
        <w:tc>
          <w:tcPr>
            <w:tcW w:w="10060" w:type="dxa"/>
            <w:shd w:val="clear" w:color="auto" w:fill="auto"/>
            <w:vAlign w:val="center"/>
          </w:tcPr>
          <w:p w14:paraId="4DED6A45" w14:textId="77777777" w:rsidR="00EF657B" w:rsidRDefault="00EF657B" w:rsidP="00EF657B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713256C5" w14:textId="0A7D763E" w:rsidR="00EF657B" w:rsidRDefault="00EF657B" w:rsidP="00EF657B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</w:tr>
      <w:tr w:rsidR="00EF657B" w:rsidRPr="006F2F5E" w14:paraId="452F714E" w14:textId="77777777" w:rsidTr="00DD7B45">
        <w:trPr>
          <w:trHeight w:val="331"/>
        </w:trPr>
        <w:tc>
          <w:tcPr>
            <w:tcW w:w="10060" w:type="dxa"/>
            <w:shd w:val="clear" w:color="auto" w:fill="auto"/>
            <w:vAlign w:val="center"/>
          </w:tcPr>
          <w:p w14:paraId="79B23886" w14:textId="32D91597" w:rsidR="00EF657B" w:rsidRPr="00EF657B" w:rsidRDefault="00EF657B" w:rsidP="00EF657B">
            <w:pPr>
              <w:contextualSpacing/>
              <w:rPr>
                <w:rFonts w:eastAsia="Calibri" w:cstheme="minorHAnsi"/>
                <w:b/>
                <w:smallCaps/>
              </w:rPr>
            </w:pPr>
            <w:r w:rsidRPr="00863928">
              <w:rPr>
                <w:rFonts w:eastAsia="Calibri" w:cstheme="minorHAnsi"/>
                <w:b/>
                <w:smallCaps/>
              </w:rPr>
              <w:t>B. POSTĘP W PRZ</w:t>
            </w:r>
            <w:r>
              <w:rPr>
                <w:rFonts w:eastAsia="Calibri" w:cstheme="minorHAnsi"/>
                <w:b/>
                <w:smallCaps/>
              </w:rPr>
              <w:t xml:space="preserve">YGOTOWANIU ROZPRAWY DOKTORSKIEJ </w:t>
            </w:r>
            <w:r w:rsidR="006B4ABE">
              <w:rPr>
                <w:rFonts w:eastAsia="Calibri" w:cs="Times New Roman"/>
                <w:sz w:val="18"/>
                <w:szCs w:val="18"/>
              </w:rPr>
              <w:t>(OPIS – MAKS. 2 STRONY</w:t>
            </w:r>
            <w:r w:rsidRPr="00863928">
              <w:rPr>
                <w:rFonts w:eastAsia="Calibri" w:cs="Times New Roman"/>
                <w:sz w:val="18"/>
                <w:szCs w:val="18"/>
              </w:rPr>
              <w:t xml:space="preserve"> A4, CALIBRI 11, ODSTĘP 1,5)</w:t>
            </w:r>
          </w:p>
        </w:tc>
      </w:tr>
      <w:tr w:rsidR="00EF657B" w:rsidRPr="006F2F5E" w14:paraId="7BC56461" w14:textId="77777777" w:rsidTr="00A022DD">
        <w:trPr>
          <w:trHeight w:val="352"/>
        </w:trPr>
        <w:tc>
          <w:tcPr>
            <w:tcW w:w="10060" w:type="dxa"/>
            <w:shd w:val="clear" w:color="auto" w:fill="auto"/>
            <w:vAlign w:val="center"/>
          </w:tcPr>
          <w:p w14:paraId="481A844B" w14:textId="77777777" w:rsidR="00EF657B" w:rsidRDefault="00EF657B" w:rsidP="00EF657B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14:paraId="32943BC3" w14:textId="0A2DEECF" w:rsidR="00EF657B" w:rsidRDefault="00EF657B" w:rsidP="00EF657B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</w:tr>
    </w:tbl>
    <w:p w14:paraId="2983E617" w14:textId="29382A10" w:rsidR="00924376" w:rsidRDefault="00924376" w:rsidP="006F2F5E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5D62175E" w14:textId="77777777" w:rsidR="0071396C" w:rsidRDefault="0071396C" w:rsidP="006F2F5E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1727691D" w14:textId="77777777" w:rsidR="0071396C" w:rsidRPr="006F2F5E" w:rsidRDefault="0071396C" w:rsidP="006F2F5E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441EBB19" w14:textId="77777777" w:rsidR="006F2F5E" w:rsidRPr="006F2F5E" w:rsidRDefault="006F2F5E" w:rsidP="006F2F5E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6F2F5E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14:paraId="69FC9781" w14:textId="77777777" w:rsidR="006F2F5E" w:rsidRDefault="006F2F5E" w:rsidP="006F2F5E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  <w:i/>
          <w:sz w:val="20"/>
          <w:szCs w:val="20"/>
        </w:rPr>
      </w:pPr>
      <w:r w:rsidRPr="006F2F5E">
        <w:rPr>
          <w:rFonts w:ascii="Calibri" w:eastAsia="Calibri" w:hAnsi="Calibri" w:cs="Times New Roman"/>
          <w:i/>
          <w:sz w:val="20"/>
          <w:szCs w:val="20"/>
        </w:rPr>
        <w:t>(data sporządzenia sprawozdania)</w:t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  <w:t xml:space="preserve">       (czytelny podpis doktoranta)</w:t>
      </w:r>
    </w:p>
    <w:p w14:paraId="1A4D1F82" w14:textId="1DD9EF63" w:rsidR="00B952F3" w:rsidRDefault="00B952F3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0592FBE5" w14:textId="6AB26EEB" w:rsidR="007F52E3" w:rsidRDefault="007F52E3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1BBE8A6E" w14:textId="77777777" w:rsidR="00B952F3" w:rsidRDefault="00B952F3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Akceptacja promotora</w:t>
      </w:r>
    </w:p>
    <w:p w14:paraId="77D16D62" w14:textId="77777777" w:rsidR="00B952F3" w:rsidRDefault="00B952F3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1175771B" w14:textId="5A5615AC" w:rsidR="00B952F3" w:rsidRPr="006F2F5E" w:rsidRDefault="00B952F3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62670E4A" w14:textId="77777777" w:rsidR="00B952F3" w:rsidRPr="006F2F5E" w:rsidRDefault="00B952F3" w:rsidP="00B952F3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6F2F5E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14:paraId="269C11AA" w14:textId="77777777" w:rsidR="00B952F3" w:rsidRPr="006F2F5E" w:rsidRDefault="00B952F3" w:rsidP="00B952F3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i/>
          <w:sz w:val="20"/>
          <w:szCs w:val="20"/>
        </w:rPr>
        <w:t>(data</w:t>
      </w:r>
      <w:r w:rsidRPr="006F2F5E">
        <w:rPr>
          <w:rFonts w:ascii="Calibri" w:eastAsia="Calibri" w:hAnsi="Calibri" w:cs="Times New Roman"/>
          <w:i/>
          <w:sz w:val="20"/>
          <w:szCs w:val="20"/>
        </w:rPr>
        <w:t>)</w:t>
      </w:r>
      <w:r>
        <w:rPr>
          <w:rFonts w:ascii="Calibri" w:eastAsia="Calibri" w:hAnsi="Calibri" w:cs="Times New Roman"/>
          <w:i/>
          <w:sz w:val="20"/>
          <w:szCs w:val="20"/>
        </w:rPr>
        <w:tab/>
      </w:r>
      <w:r>
        <w:rPr>
          <w:rFonts w:ascii="Calibri" w:eastAsia="Calibri" w:hAnsi="Calibri" w:cs="Times New Roman"/>
          <w:i/>
          <w:sz w:val="20"/>
          <w:szCs w:val="20"/>
        </w:rPr>
        <w:tab/>
      </w:r>
      <w:r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  <w:t xml:space="preserve">  </w:t>
      </w:r>
      <w:r>
        <w:rPr>
          <w:rFonts w:ascii="Calibri" w:eastAsia="Calibri" w:hAnsi="Calibri" w:cs="Times New Roman"/>
          <w:i/>
          <w:sz w:val="20"/>
          <w:szCs w:val="20"/>
        </w:rPr>
        <w:t xml:space="preserve"> </w:t>
      </w:r>
      <w:r w:rsidR="00B02B62">
        <w:rPr>
          <w:rFonts w:ascii="Calibri" w:eastAsia="Calibri" w:hAnsi="Calibri" w:cs="Times New Roman"/>
          <w:i/>
          <w:sz w:val="20"/>
          <w:szCs w:val="20"/>
        </w:rPr>
        <w:t xml:space="preserve">        </w:t>
      </w:r>
      <w:r>
        <w:rPr>
          <w:rFonts w:ascii="Calibri" w:eastAsia="Calibri" w:hAnsi="Calibri" w:cs="Times New Roman"/>
          <w:i/>
          <w:sz w:val="20"/>
          <w:szCs w:val="20"/>
        </w:rPr>
        <w:t xml:space="preserve">    (czytelny podpis promotora</w:t>
      </w:r>
      <w:r w:rsidRPr="006F2F5E">
        <w:rPr>
          <w:rFonts w:ascii="Calibri" w:eastAsia="Calibri" w:hAnsi="Calibri" w:cs="Times New Roman"/>
          <w:i/>
          <w:sz w:val="20"/>
          <w:szCs w:val="20"/>
        </w:rPr>
        <w:t>)</w:t>
      </w:r>
    </w:p>
    <w:p w14:paraId="4C5E65FF" w14:textId="77777777" w:rsidR="00AF09CD" w:rsidRDefault="00AF09CD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14:paraId="5C7BCD2A" w14:textId="77777777" w:rsidR="00B952F3" w:rsidRDefault="00B952F3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Akceptacja drugiego promotora/promotora pomocniczego</w:t>
      </w:r>
    </w:p>
    <w:p w14:paraId="147AA2D2" w14:textId="77777777" w:rsidR="00B952F3" w:rsidRDefault="00B952F3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05CE329E" w14:textId="338A3B55" w:rsidR="00B952F3" w:rsidRPr="006F2F5E" w:rsidRDefault="00B952F3" w:rsidP="00B952F3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14:paraId="527896DD" w14:textId="77777777" w:rsidR="00B952F3" w:rsidRPr="006F2F5E" w:rsidRDefault="00B952F3" w:rsidP="00B952F3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6F2F5E">
        <w:rPr>
          <w:rFonts w:ascii="Calibri" w:eastAsia="Calibri" w:hAnsi="Calibri" w:cs="Times New Roman"/>
          <w:sz w:val="24"/>
          <w:szCs w:val="24"/>
        </w:rPr>
        <w:t>…….......</w:t>
      </w:r>
      <w:r>
        <w:rPr>
          <w:rFonts w:ascii="Calibri" w:eastAsia="Calibri" w:hAnsi="Calibri" w:cs="Times New Roman"/>
          <w:sz w:val="24"/>
          <w:szCs w:val="24"/>
        </w:rPr>
        <w:t>.............…………………………………………</w:t>
      </w:r>
      <w:r>
        <w:rPr>
          <w:rFonts w:ascii="Calibri" w:eastAsia="Calibri" w:hAnsi="Calibri" w:cs="Times New Roman"/>
          <w:sz w:val="24"/>
          <w:szCs w:val="24"/>
        </w:rPr>
        <w:tab/>
        <w:t xml:space="preserve">      </w:t>
      </w:r>
      <w:r w:rsidR="00B02B62">
        <w:rPr>
          <w:rFonts w:ascii="Calibri" w:eastAsia="Calibri" w:hAnsi="Calibri" w:cs="Times New Roman"/>
          <w:sz w:val="24"/>
          <w:szCs w:val="24"/>
        </w:rPr>
        <w:t xml:space="preserve">  </w:t>
      </w:r>
      <w:r w:rsidRPr="006F2F5E">
        <w:rPr>
          <w:rFonts w:ascii="Calibri" w:eastAsia="Calibri" w:hAnsi="Calibri" w:cs="Times New Roman"/>
          <w:sz w:val="24"/>
          <w:szCs w:val="24"/>
        </w:rPr>
        <w:t xml:space="preserve"> …</w:t>
      </w:r>
      <w:r w:rsidR="00B02B62">
        <w:rPr>
          <w:rFonts w:ascii="Calibri" w:eastAsia="Calibri" w:hAnsi="Calibri" w:cs="Times New Roman"/>
          <w:sz w:val="24"/>
          <w:szCs w:val="24"/>
        </w:rPr>
        <w:t>……….</w:t>
      </w:r>
      <w:r w:rsidRPr="006F2F5E">
        <w:rPr>
          <w:rFonts w:ascii="Calibri" w:eastAsia="Calibri" w:hAnsi="Calibri" w:cs="Times New Roman"/>
          <w:sz w:val="24"/>
          <w:szCs w:val="24"/>
        </w:rPr>
        <w:t>…............</w:t>
      </w:r>
      <w:r>
        <w:rPr>
          <w:rFonts w:ascii="Calibri" w:eastAsia="Calibri" w:hAnsi="Calibri" w:cs="Times New Roman"/>
          <w:sz w:val="24"/>
          <w:szCs w:val="24"/>
        </w:rPr>
        <w:t>.......</w:t>
      </w:r>
      <w:r w:rsidRPr="006F2F5E">
        <w:rPr>
          <w:rFonts w:ascii="Calibri" w:eastAsia="Calibri" w:hAnsi="Calibri" w:cs="Times New Roman"/>
          <w:sz w:val="24"/>
          <w:szCs w:val="24"/>
        </w:rPr>
        <w:t>........…………………………………………</w:t>
      </w:r>
    </w:p>
    <w:p w14:paraId="53DB6362" w14:textId="1B105A3A" w:rsidR="0071396C" w:rsidRPr="006F2F5E" w:rsidRDefault="00B952F3" w:rsidP="0071396C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i/>
          <w:sz w:val="20"/>
          <w:szCs w:val="20"/>
        </w:rPr>
        <w:t>(data</w:t>
      </w:r>
      <w:r w:rsidRPr="006F2F5E">
        <w:rPr>
          <w:rFonts w:ascii="Calibri" w:eastAsia="Calibri" w:hAnsi="Calibri" w:cs="Times New Roman"/>
          <w:i/>
          <w:sz w:val="20"/>
          <w:szCs w:val="20"/>
        </w:rPr>
        <w:t>)</w:t>
      </w:r>
      <w:r>
        <w:rPr>
          <w:rFonts w:ascii="Calibri" w:eastAsia="Calibri" w:hAnsi="Calibri" w:cs="Times New Roman"/>
          <w:i/>
          <w:sz w:val="20"/>
          <w:szCs w:val="20"/>
        </w:rPr>
        <w:tab/>
      </w:r>
      <w:r w:rsidR="0071396C" w:rsidRPr="006F2F5E">
        <w:rPr>
          <w:rFonts w:ascii="Calibri" w:eastAsia="Calibri" w:hAnsi="Calibri" w:cs="Times New Roman"/>
          <w:i/>
          <w:sz w:val="20"/>
          <w:szCs w:val="20"/>
        </w:rPr>
        <w:t xml:space="preserve">  </w:t>
      </w:r>
      <w:r w:rsidR="0071396C">
        <w:rPr>
          <w:rFonts w:ascii="Calibri" w:eastAsia="Calibri" w:hAnsi="Calibri" w:cs="Times New Roman"/>
          <w:i/>
          <w:sz w:val="20"/>
          <w:szCs w:val="20"/>
        </w:rPr>
        <w:t xml:space="preserve">             </w:t>
      </w:r>
      <w:r w:rsidR="0071396C">
        <w:rPr>
          <w:rFonts w:ascii="Calibri" w:eastAsia="Calibri" w:hAnsi="Calibri" w:cs="Times New Roman"/>
          <w:i/>
          <w:sz w:val="20"/>
          <w:szCs w:val="20"/>
        </w:rPr>
        <w:tab/>
      </w:r>
      <w:r w:rsidR="0071396C">
        <w:rPr>
          <w:rFonts w:ascii="Calibri" w:eastAsia="Calibri" w:hAnsi="Calibri" w:cs="Times New Roman"/>
          <w:i/>
          <w:sz w:val="20"/>
          <w:szCs w:val="20"/>
        </w:rPr>
        <w:tab/>
      </w:r>
      <w:r w:rsidR="0071396C">
        <w:rPr>
          <w:rFonts w:ascii="Calibri" w:eastAsia="Calibri" w:hAnsi="Calibri" w:cs="Times New Roman"/>
          <w:i/>
          <w:sz w:val="20"/>
          <w:szCs w:val="20"/>
        </w:rPr>
        <w:tab/>
      </w:r>
      <w:r w:rsidR="0071396C">
        <w:rPr>
          <w:rFonts w:ascii="Calibri" w:eastAsia="Calibri" w:hAnsi="Calibri" w:cs="Times New Roman"/>
          <w:i/>
          <w:sz w:val="20"/>
          <w:szCs w:val="20"/>
        </w:rPr>
        <w:tab/>
      </w:r>
      <w:r w:rsidR="0071396C">
        <w:rPr>
          <w:rFonts w:ascii="Calibri" w:eastAsia="Calibri" w:hAnsi="Calibri" w:cs="Times New Roman"/>
          <w:i/>
          <w:sz w:val="20"/>
          <w:szCs w:val="20"/>
        </w:rPr>
        <w:tab/>
      </w:r>
      <w:r w:rsidR="0071396C">
        <w:rPr>
          <w:rFonts w:ascii="Calibri" w:eastAsia="Calibri" w:hAnsi="Calibri" w:cs="Times New Roman"/>
          <w:i/>
          <w:sz w:val="20"/>
          <w:szCs w:val="20"/>
        </w:rPr>
        <w:tab/>
      </w:r>
      <w:r w:rsidR="0071396C">
        <w:rPr>
          <w:rFonts w:ascii="Calibri" w:eastAsia="Calibri" w:hAnsi="Calibri" w:cs="Times New Roman"/>
          <w:i/>
          <w:sz w:val="20"/>
          <w:szCs w:val="20"/>
        </w:rPr>
        <w:tab/>
      </w:r>
      <w:r w:rsidR="0071396C">
        <w:rPr>
          <w:rFonts w:ascii="Calibri" w:eastAsia="Calibri" w:hAnsi="Calibri" w:cs="Times New Roman"/>
          <w:i/>
          <w:sz w:val="20"/>
          <w:szCs w:val="20"/>
        </w:rPr>
        <w:tab/>
      </w:r>
      <w:r w:rsidR="0071396C">
        <w:rPr>
          <w:rFonts w:ascii="Calibri" w:eastAsia="Calibri" w:hAnsi="Calibri" w:cs="Times New Roman"/>
          <w:i/>
          <w:sz w:val="20"/>
          <w:szCs w:val="20"/>
        </w:rPr>
        <w:t>(czytelny podpis promotora</w:t>
      </w:r>
      <w:r w:rsidR="0071396C" w:rsidRPr="006F2F5E">
        <w:rPr>
          <w:rFonts w:ascii="Calibri" w:eastAsia="Calibri" w:hAnsi="Calibri" w:cs="Times New Roman"/>
          <w:i/>
          <w:sz w:val="20"/>
          <w:szCs w:val="20"/>
        </w:rPr>
        <w:t>)</w:t>
      </w:r>
    </w:p>
    <w:p w14:paraId="5BB75A45" w14:textId="6E840359" w:rsidR="00A3140A" w:rsidRPr="00A3140A" w:rsidRDefault="00A3140A" w:rsidP="0071396C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  <w:sz w:val="24"/>
          <w:szCs w:val="24"/>
        </w:rPr>
      </w:pPr>
    </w:p>
    <w:sectPr w:rsidR="00A3140A" w:rsidRPr="00A3140A" w:rsidSect="008B6C4F">
      <w:pgSz w:w="11906" w:h="17338"/>
      <w:pgMar w:top="709" w:right="1003" w:bottom="895" w:left="1233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1D289" w14:textId="77777777" w:rsidR="0059339D" w:rsidRDefault="0059339D" w:rsidP="006D5D1C">
      <w:pPr>
        <w:spacing w:after="0" w:line="240" w:lineRule="auto"/>
      </w:pPr>
      <w:r>
        <w:separator/>
      </w:r>
    </w:p>
  </w:endnote>
  <w:endnote w:type="continuationSeparator" w:id="0">
    <w:p w14:paraId="6B2806AE" w14:textId="77777777" w:rsidR="0059339D" w:rsidRDefault="0059339D" w:rsidP="006D5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6AF23F" w14:textId="77777777" w:rsidR="0059339D" w:rsidRDefault="0059339D" w:rsidP="006D5D1C">
      <w:pPr>
        <w:spacing w:after="0" w:line="240" w:lineRule="auto"/>
      </w:pPr>
      <w:r>
        <w:separator/>
      </w:r>
    </w:p>
  </w:footnote>
  <w:footnote w:type="continuationSeparator" w:id="0">
    <w:p w14:paraId="6B9A4153" w14:textId="77777777" w:rsidR="0059339D" w:rsidRDefault="0059339D" w:rsidP="006D5D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477DA"/>
    <w:multiLevelType w:val="hybridMultilevel"/>
    <w:tmpl w:val="73C000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173A36"/>
    <w:multiLevelType w:val="hybridMultilevel"/>
    <w:tmpl w:val="F5DA72D8"/>
    <w:lvl w:ilvl="0" w:tplc="04150001">
      <w:start w:val="1"/>
      <w:numFmt w:val="bullet"/>
      <w:lvlText w:val=""/>
      <w:lvlJc w:val="left"/>
      <w:pPr>
        <w:ind w:left="2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45" w:hanging="360"/>
      </w:pPr>
      <w:rPr>
        <w:rFonts w:ascii="Wingdings" w:hAnsi="Wingdings" w:hint="default"/>
      </w:rPr>
    </w:lvl>
  </w:abstractNum>
  <w:abstractNum w:abstractNumId="5" w15:restartNumberingAfterBreak="0">
    <w:nsid w:val="40F53545"/>
    <w:multiLevelType w:val="hybridMultilevel"/>
    <w:tmpl w:val="8CCE3216"/>
    <w:lvl w:ilvl="0" w:tplc="2EE08D7E">
      <w:start w:val="5"/>
      <w:numFmt w:val="upperLetter"/>
      <w:lvlText w:val="%1&gt;"/>
      <w:lvlJc w:val="left"/>
      <w:pPr>
        <w:ind w:left="1080" w:hanging="36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4A70F77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82548B"/>
    <w:multiLevelType w:val="hybridMultilevel"/>
    <w:tmpl w:val="941ED98E"/>
    <w:lvl w:ilvl="0" w:tplc="9A96F2B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3"/>
  </w:num>
  <w:num w:numId="5">
    <w:abstractNumId w:val="6"/>
  </w:num>
  <w:num w:numId="6">
    <w:abstractNumId w:val="8"/>
  </w:num>
  <w:num w:numId="7">
    <w:abstractNumId w:val="4"/>
  </w:num>
  <w:num w:numId="8">
    <w:abstractNumId w:val="0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UzMTW2NDUwMzZU0lEKTi0uzszPAykwNKsFAM26vFstAAAA"/>
  </w:docVars>
  <w:rsids>
    <w:rsidRoot w:val="00396AB8"/>
    <w:rsid w:val="000226E5"/>
    <w:rsid w:val="00025097"/>
    <w:rsid w:val="00037628"/>
    <w:rsid w:val="0005258A"/>
    <w:rsid w:val="00061DD2"/>
    <w:rsid w:val="000924F1"/>
    <w:rsid w:val="000A3935"/>
    <w:rsid w:val="000E133A"/>
    <w:rsid w:val="00133D40"/>
    <w:rsid w:val="00140AAF"/>
    <w:rsid w:val="00164EC1"/>
    <w:rsid w:val="00193230"/>
    <w:rsid w:val="001A2488"/>
    <w:rsid w:val="001B01F8"/>
    <w:rsid w:val="001B0200"/>
    <w:rsid w:val="001C038E"/>
    <w:rsid w:val="001C7623"/>
    <w:rsid w:val="001D40D1"/>
    <w:rsid w:val="001E3989"/>
    <w:rsid w:val="001E7B59"/>
    <w:rsid w:val="002174F2"/>
    <w:rsid w:val="00230009"/>
    <w:rsid w:val="00230168"/>
    <w:rsid w:val="00232DD9"/>
    <w:rsid w:val="00233981"/>
    <w:rsid w:val="002521D8"/>
    <w:rsid w:val="00254F38"/>
    <w:rsid w:val="0025645A"/>
    <w:rsid w:val="00262260"/>
    <w:rsid w:val="00267CC8"/>
    <w:rsid w:val="00270EF5"/>
    <w:rsid w:val="00276E13"/>
    <w:rsid w:val="002A7560"/>
    <w:rsid w:val="002C620D"/>
    <w:rsid w:val="002D7136"/>
    <w:rsid w:val="002D75A0"/>
    <w:rsid w:val="002E132C"/>
    <w:rsid w:val="00315613"/>
    <w:rsid w:val="00325239"/>
    <w:rsid w:val="00327AFE"/>
    <w:rsid w:val="00396AB8"/>
    <w:rsid w:val="003A4FA7"/>
    <w:rsid w:val="003C2876"/>
    <w:rsid w:val="003D6702"/>
    <w:rsid w:val="003E6EFD"/>
    <w:rsid w:val="003F1724"/>
    <w:rsid w:val="00403706"/>
    <w:rsid w:val="0040565F"/>
    <w:rsid w:val="004069BC"/>
    <w:rsid w:val="00407EBD"/>
    <w:rsid w:val="00410045"/>
    <w:rsid w:val="00420DE8"/>
    <w:rsid w:val="004450EB"/>
    <w:rsid w:val="00466674"/>
    <w:rsid w:val="004A7A61"/>
    <w:rsid w:val="004C1EC5"/>
    <w:rsid w:val="004E498C"/>
    <w:rsid w:val="004E54C9"/>
    <w:rsid w:val="00504F09"/>
    <w:rsid w:val="0051267E"/>
    <w:rsid w:val="00513D87"/>
    <w:rsid w:val="00531DCE"/>
    <w:rsid w:val="005537C8"/>
    <w:rsid w:val="00571490"/>
    <w:rsid w:val="005861EC"/>
    <w:rsid w:val="0059339D"/>
    <w:rsid w:val="005B797E"/>
    <w:rsid w:val="005D1273"/>
    <w:rsid w:val="005E47B9"/>
    <w:rsid w:val="00640DC5"/>
    <w:rsid w:val="00643B45"/>
    <w:rsid w:val="006817B0"/>
    <w:rsid w:val="006943BB"/>
    <w:rsid w:val="006B18CF"/>
    <w:rsid w:val="006B1F4F"/>
    <w:rsid w:val="006B4ABE"/>
    <w:rsid w:val="006C2DA9"/>
    <w:rsid w:val="006D5D1C"/>
    <w:rsid w:val="006F2F5E"/>
    <w:rsid w:val="006F3AF2"/>
    <w:rsid w:val="00701E6D"/>
    <w:rsid w:val="0071396C"/>
    <w:rsid w:val="0072062E"/>
    <w:rsid w:val="00724F18"/>
    <w:rsid w:val="00764C76"/>
    <w:rsid w:val="0076667B"/>
    <w:rsid w:val="007A5344"/>
    <w:rsid w:val="007B06B3"/>
    <w:rsid w:val="007B37C4"/>
    <w:rsid w:val="007D21AF"/>
    <w:rsid w:val="007E7C55"/>
    <w:rsid w:val="007F078F"/>
    <w:rsid w:val="007F52E3"/>
    <w:rsid w:val="008129E6"/>
    <w:rsid w:val="00815CF4"/>
    <w:rsid w:val="00816AAB"/>
    <w:rsid w:val="00837BF1"/>
    <w:rsid w:val="00863928"/>
    <w:rsid w:val="00876FCF"/>
    <w:rsid w:val="008A40C0"/>
    <w:rsid w:val="008A5F8C"/>
    <w:rsid w:val="008B6C4F"/>
    <w:rsid w:val="008C7EF4"/>
    <w:rsid w:val="008D614B"/>
    <w:rsid w:val="0090409B"/>
    <w:rsid w:val="0090558F"/>
    <w:rsid w:val="009149C0"/>
    <w:rsid w:val="00917290"/>
    <w:rsid w:val="0092145F"/>
    <w:rsid w:val="009223F3"/>
    <w:rsid w:val="00924376"/>
    <w:rsid w:val="00936B1F"/>
    <w:rsid w:val="009461B2"/>
    <w:rsid w:val="009667F3"/>
    <w:rsid w:val="009B3E25"/>
    <w:rsid w:val="009E593F"/>
    <w:rsid w:val="009F31F1"/>
    <w:rsid w:val="009F788C"/>
    <w:rsid w:val="00A022DD"/>
    <w:rsid w:val="00A04F5C"/>
    <w:rsid w:val="00A3140A"/>
    <w:rsid w:val="00A516D2"/>
    <w:rsid w:val="00A629B0"/>
    <w:rsid w:val="00A6461F"/>
    <w:rsid w:val="00A64AA0"/>
    <w:rsid w:val="00A67BC1"/>
    <w:rsid w:val="00A81ACE"/>
    <w:rsid w:val="00A84335"/>
    <w:rsid w:val="00A971AE"/>
    <w:rsid w:val="00AA522B"/>
    <w:rsid w:val="00AD34B3"/>
    <w:rsid w:val="00AD797A"/>
    <w:rsid w:val="00AE3240"/>
    <w:rsid w:val="00AF09CD"/>
    <w:rsid w:val="00B0013A"/>
    <w:rsid w:val="00B02B62"/>
    <w:rsid w:val="00B07CCA"/>
    <w:rsid w:val="00B3056A"/>
    <w:rsid w:val="00B63941"/>
    <w:rsid w:val="00B70B8B"/>
    <w:rsid w:val="00B80E8B"/>
    <w:rsid w:val="00B85968"/>
    <w:rsid w:val="00B952F3"/>
    <w:rsid w:val="00BA2C97"/>
    <w:rsid w:val="00BB1B71"/>
    <w:rsid w:val="00BF69DE"/>
    <w:rsid w:val="00C212AE"/>
    <w:rsid w:val="00C606AA"/>
    <w:rsid w:val="00C73B31"/>
    <w:rsid w:val="00C75927"/>
    <w:rsid w:val="00C8411D"/>
    <w:rsid w:val="00C87F1A"/>
    <w:rsid w:val="00C97227"/>
    <w:rsid w:val="00CA12A0"/>
    <w:rsid w:val="00CE66BB"/>
    <w:rsid w:val="00D526A0"/>
    <w:rsid w:val="00D86253"/>
    <w:rsid w:val="00DA0113"/>
    <w:rsid w:val="00DA4ACC"/>
    <w:rsid w:val="00DA5ABE"/>
    <w:rsid w:val="00DB5AB0"/>
    <w:rsid w:val="00DD35A3"/>
    <w:rsid w:val="00DD7B45"/>
    <w:rsid w:val="00DF45A0"/>
    <w:rsid w:val="00DF7C89"/>
    <w:rsid w:val="00E12E1D"/>
    <w:rsid w:val="00E20C1D"/>
    <w:rsid w:val="00E34939"/>
    <w:rsid w:val="00E45A58"/>
    <w:rsid w:val="00E563D2"/>
    <w:rsid w:val="00E570EC"/>
    <w:rsid w:val="00E64C50"/>
    <w:rsid w:val="00EA23A1"/>
    <w:rsid w:val="00EA4110"/>
    <w:rsid w:val="00EC363F"/>
    <w:rsid w:val="00EF657B"/>
    <w:rsid w:val="00F001CA"/>
    <w:rsid w:val="00F434ED"/>
    <w:rsid w:val="00F53527"/>
    <w:rsid w:val="00F64E46"/>
    <w:rsid w:val="00F826BE"/>
    <w:rsid w:val="00F82F12"/>
    <w:rsid w:val="00F909C6"/>
    <w:rsid w:val="00F961B0"/>
    <w:rsid w:val="00FA129E"/>
    <w:rsid w:val="00FB2263"/>
    <w:rsid w:val="00FC1080"/>
    <w:rsid w:val="00FD1B53"/>
    <w:rsid w:val="00FD3503"/>
    <w:rsid w:val="00FE3FDE"/>
    <w:rsid w:val="00FF6B57"/>
    <w:rsid w:val="00FF7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D956E9"/>
  <w15:docId w15:val="{A5649CBA-C8BA-46F2-ADA3-C8742FEA9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96A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396A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96A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396AB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396A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ela-Siatka1">
    <w:name w:val="Tabela - Siatka1"/>
    <w:basedOn w:val="Standardowy"/>
    <w:next w:val="Tabela-Siatka"/>
    <w:uiPriority w:val="39"/>
    <w:rsid w:val="006F2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6F2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F82F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82F1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82F1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82F1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82F1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2F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82F12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5D1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5D1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5D1C"/>
    <w:rPr>
      <w:vertAlign w:val="superscript"/>
    </w:rPr>
  </w:style>
  <w:style w:type="paragraph" w:styleId="Akapitzlist">
    <w:name w:val="List Paragraph"/>
    <w:basedOn w:val="Normalny"/>
    <w:uiPriority w:val="34"/>
    <w:qFormat/>
    <w:rsid w:val="000226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69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736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</cp:lastModifiedBy>
  <cp:revision>13</cp:revision>
  <dcterms:created xsi:type="dcterms:W3CDTF">2020-12-15T19:29:00Z</dcterms:created>
  <dcterms:modified xsi:type="dcterms:W3CDTF">2020-12-21T14:23:00Z</dcterms:modified>
</cp:coreProperties>
</file>